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04074" w14:textId="77777777" w:rsidR="006C2BED" w:rsidRPr="001E7FFB" w:rsidRDefault="006C2BED" w:rsidP="001272AF">
      <w:pPr>
        <w:jc w:val="center"/>
        <w:rPr>
          <w:rFonts w:ascii="Times" w:hAnsi="Times"/>
          <w:color w:val="0070C0"/>
          <w:sz w:val="72"/>
          <w:szCs w:val="72"/>
        </w:rPr>
      </w:pPr>
    </w:p>
    <w:p w14:paraId="72573C6E" w14:textId="3D47A19A" w:rsidR="001272AF" w:rsidRPr="001E7FFB" w:rsidRDefault="001272AF" w:rsidP="001272AF">
      <w:pPr>
        <w:jc w:val="center"/>
        <w:rPr>
          <w:rFonts w:ascii="Times" w:hAnsi="Times"/>
          <w:color w:val="0070C0"/>
          <w:sz w:val="72"/>
          <w:szCs w:val="72"/>
        </w:rPr>
      </w:pPr>
      <w:r w:rsidRPr="73196354">
        <w:rPr>
          <w:rFonts w:ascii="Times" w:hAnsi="Times"/>
          <w:color w:val="0070C0"/>
          <w:sz w:val="72"/>
          <w:szCs w:val="72"/>
        </w:rPr>
        <w:t>GatorMart</w:t>
      </w:r>
      <w:r w:rsidR="001D6B9C" w:rsidRPr="73196354">
        <w:rPr>
          <w:rFonts w:ascii="Times" w:hAnsi="Times"/>
          <w:color w:val="0070C0"/>
          <w:sz w:val="72"/>
          <w:szCs w:val="72"/>
        </w:rPr>
        <w:t xml:space="preserve"> </w:t>
      </w:r>
      <w:r w:rsidR="07971DD4" w:rsidRPr="73196354">
        <w:rPr>
          <w:rFonts w:ascii="Times" w:hAnsi="Times"/>
          <w:color w:val="0070C0"/>
          <w:sz w:val="72"/>
          <w:szCs w:val="72"/>
        </w:rPr>
        <w:t>Documentation</w:t>
      </w:r>
    </w:p>
    <w:p w14:paraId="3AD77894" w14:textId="7739A140" w:rsidR="006C2BED" w:rsidRPr="001E7FFB" w:rsidRDefault="006C2BED" w:rsidP="001272AF">
      <w:pPr>
        <w:jc w:val="center"/>
        <w:rPr>
          <w:rFonts w:ascii="Times" w:hAnsi="Times"/>
          <w:sz w:val="72"/>
          <w:szCs w:val="72"/>
        </w:rPr>
      </w:pPr>
      <w:r w:rsidRPr="001E7FFB">
        <w:rPr>
          <w:rFonts w:ascii="Times" w:hAnsi="Times"/>
          <w:sz w:val="32"/>
          <w:szCs w:val="32"/>
        </w:rPr>
        <w:t>February 4</w:t>
      </w:r>
      <w:r w:rsidRPr="001E7FFB">
        <w:rPr>
          <w:rFonts w:ascii="Times" w:hAnsi="Times"/>
          <w:sz w:val="32"/>
          <w:szCs w:val="32"/>
          <w:vertAlign w:val="superscript"/>
        </w:rPr>
        <w:t>th</w:t>
      </w:r>
      <w:r w:rsidRPr="001E7FFB">
        <w:rPr>
          <w:rFonts w:ascii="Times" w:hAnsi="Times"/>
          <w:sz w:val="32"/>
          <w:szCs w:val="32"/>
        </w:rPr>
        <w:t>, 2022</w:t>
      </w:r>
    </w:p>
    <w:p w14:paraId="20FFEBA0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1908F0CF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8AF84F8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955B16A" w14:textId="1915C696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737035F7" w14:textId="32D33DE4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C18906F" w14:textId="2569A7FA" w:rsidR="006C2BED" w:rsidRPr="001E7FFB" w:rsidRDefault="006C2BED" w:rsidP="006C2BED">
      <w:pPr>
        <w:ind w:firstLine="0"/>
        <w:rPr>
          <w:rFonts w:ascii="Times" w:hAnsi="Times"/>
          <w:sz w:val="32"/>
          <w:szCs w:val="32"/>
        </w:rPr>
      </w:pPr>
    </w:p>
    <w:p w14:paraId="615DD764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5CB58C0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5BDEC1AC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D153ED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5754B2A" w14:textId="77777777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C8D566E" w14:textId="41B3E272" w:rsidR="001272AF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Sprint</w:t>
      </w:r>
      <w:r w:rsidR="001272AF" w:rsidRPr="001E7FFB">
        <w:rPr>
          <w:rFonts w:ascii="Times" w:hAnsi="Times"/>
          <w:sz w:val="32"/>
          <w:szCs w:val="32"/>
        </w:rPr>
        <w:t xml:space="preserve"> 1</w:t>
      </w:r>
    </w:p>
    <w:p w14:paraId="2D0303A3" w14:textId="67AF3DFC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48E9C81C" w14:textId="4BAEB2A9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0808EB18" w14:textId="592FA832" w:rsidR="006C2BED" w:rsidRPr="001E7FFB" w:rsidRDefault="006C2BED" w:rsidP="001272AF">
      <w:pPr>
        <w:jc w:val="center"/>
        <w:rPr>
          <w:rFonts w:ascii="Times" w:hAnsi="Times"/>
          <w:sz w:val="32"/>
          <w:szCs w:val="32"/>
        </w:rPr>
      </w:pPr>
    </w:p>
    <w:p w14:paraId="3E61B67C" w14:textId="77777777" w:rsidR="006C2BED" w:rsidRPr="001E7FFB" w:rsidRDefault="006C2BED" w:rsidP="006C2BED">
      <w:pPr>
        <w:ind w:firstLine="0"/>
        <w:rPr>
          <w:rFonts w:ascii="Times" w:hAnsi="Times"/>
          <w:sz w:val="32"/>
          <w:szCs w:val="32"/>
        </w:rPr>
      </w:pPr>
    </w:p>
    <w:p w14:paraId="57CB56C5" w14:textId="77777777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7CF2D71A" w14:textId="77777777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3E4AF673" w14:textId="45A28BC3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07D89415" w14:textId="1AB58DBF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5B9B2B8F" w14:textId="77777777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35A3B1D7" w14:textId="77777777" w:rsidR="006C2BED" w:rsidRPr="001E7FFB" w:rsidRDefault="006C2BED" w:rsidP="006C2BED">
      <w:pPr>
        <w:jc w:val="right"/>
        <w:rPr>
          <w:rFonts w:ascii="Times" w:hAnsi="Times"/>
          <w:sz w:val="32"/>
          <w:szCs w:val="32"/>
        </w:rPr>
      </w:pPr>
    </w:p>
    <w:p w14:paraId="6E523DCA" w14:textId="0EA8A345" w:rsidR="006C2BED" w:rsidRPr="001E7FFB" w:rsidRDefault="72E65B91" w:rsidP="006C2BED">
      <w:pPr>
        <w:ind w:firstLine="0"/>
        <w:rPr>
          <w:rFonts w:ascii="Times" w:hAnsi="Times"/>
          <w:sz w:val="32"/>
          <w:szCs w:val="32"/>
        </w:rPr>
      </w:pPr>
      <w:r w:rsidRPr="3BC01EF5">
        <w:rPr>
          <w:rFonts w:ascii="Times" w:hAnsi="Times"/>
          <w:sz w:val="32"/>
          <w:szCs w:val="32"/>
        </w:rPr>
        <w:t xml:space="preserve">  </w:t>
      </w:r>
    </w:p>
    <w:p w14:paraId="3D35F384" w14:textId="229DC185" w:rsidR="006C2BED" w:rsidRPr="001E7FFB" w:rsidRDefault="006C2BED" w:rsidP="002C5ACA">
      <w:pPr>
        <w:jc w:val="right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Team Members:</w:t>
      </w:r>
    </w:p>
    <w:p w14:paraId="5ADF6F4D" w14:textId="77777777" w:rsidR="006C2BED" w:rsidRPr="001E7FFB" w:rsidRDefault="006C2BED" w:rsidP="002C5ACA">
      <w:pPr>
        <w:jc w:val="right"/>
        <w:rPr>
          <w:rFonts w:ascii="Times" w:hAnsi="Times"/>
          <w:sz w:val="32"/>
          <w:szCs w:val="32"/>
        </w:rPr>
      </w:pPr>
    </w:p>
    <w:p w14:paraId="129A662C" w14:textId="575EAD7D" w:rsidR="006C2BED" w:rsidRPr="001E7FFB" w:rsidRDefault="006C2BED" w:rsidP="002C5ACA">
      <w:pPr>
        <w:jc w:val="right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Nitin Ramesh</w:t>
      </w:r>
    </w:p>
    <w:p w14:paraId="45CA8432" w14:textId="165430A8" w:rsidR="006C2BED" w:rsidRPr="001E7FFB" w:rsidRDefault="006C2BED" w:rsidP="002C5ACA">
      <w:pPr>
        <w:jc w:val="right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Bhanu Prakash Reddy Palagati</w:t>
      </w:r>
    </w:p>
    <w:p w14:paraId="36DB548E" w14:textId="041EEF7A" w:rsidR="006C2BED" w:rsidRPr="001E7FFB" w:rsidRDefault="006C2BED" w:rsidP="002C5ACA">
      <w:pPr>
        <w:jc w:val="right"/>
        <w:rPr>
          <w:rFonts w:ascii="Times" w:hAnsi="Times"/>
          <w:sz w:val="32"/>
          <w:szCs w:val="32"/>
        </w:rPr>
      </w:pPr>
      <w:r w:rsidRPr="001E7FFB">
        <w:rPr>
          <w:rFonts w:ascii="Times" w:hAnsi="Times"/>
          <w:sz w:val="32"/>
          <w:szCs w:val="32"/>
        </w:rPr>
        <w:t>Vamsi Krishna Reddy</w:t>
      </w:r>
    </w:p>
    <w:p w14:paraId="31D5D371" w14:textId="524F4C22" w:rsidR="006C2BED" w:rsidRPr="001E7FFB" w:rsidRDefault="006C2BED" w:rsidP="002C5ACA">
      <w:pPr>
        <w:jc w:val="right"/>
        <w:rPr>
          <w:rFonts w:ascii="Times" w:hAnsi="Times"/>
          <w:sz w:val="32"/>
          <w:szCs w:val="32"/>
        </w:rPr>
      </w:pPr>
      <w:r w:rsidRPr="3BC01EF5">
        <w:rPr>
          <w:rFonts w:ascii="Times" w:hAnsi="Times"/>
          <w:sz w:val="32"/>
          <w:szCs w:val="32"/>
        </w:rPr>
        <w:t>Go</w:t>
      </w:r>
      <w:r w:rsidR="54E39B7A" w:rsidRPr="3BC01EF5">
        <w:rPr>
          <w:rFonts w:ascii="Times" w:hAnsi="Times"/>
          <w:sz w:val="32"/>
          <w:szCs w:val="32"/>
        </w:rPr>
        <w:t>w</w:t>
      </w:r>
      <w:r w:rsidRPr="3BC01EF5">
        <w:rPr>
          <w:rFonts w:ascii="Times" w:hAnsi="Times"/>
          <w:sz w:val="32"/>
          <w:szCs w:val="32"/>
        </w:rPr>
        <w:t>tham Reddy Eda</w:t>
      </w:r>
    </w:p>
    <w:p w14:paraId="4C07515F" w14:textId="6CD29515" w:rsidR="001272AF" w:rsidRPr="001E7FFB" w:rsidRDefault="00EB1206" w:rsidP="00E638E7">
      <w:pPr>
        <w:ind w:firstLine="0"/>
        <w:jc w:val="both"/>
        <w:rPr>
          <w:rFonts w:ascii="Times" w:hAnsi="Times"/>
          <w:sz w:val="32"/>
          <w:szCs w:val="32"/>
        </w:rPr>
      </w:pPr>
      <w:r w:rsidRPr="001E7FFB">
        <w:rPr>
          <w:rStyle w:val="Heading1Char"/>
          <w:rFonts w:ascii="Times" w:hAnsi="Times"/>
          <w:sz w:val="32"/>
          <w:szCs w:val="32"/>
        </w:rPr>
        <w:lastRenderedPageBreak/>
        <w:t>Introductio</w:t>
      </w:r>
      <w:r w:rsidR="00575678">
        <w:rPr>
          <w:rStyle w:val="Heading1Char"/>
          <w:rFonts w:ascii="Times" w:hAnsi="Times"/>
          <w:sz w:val="32"/>
          <w:szCs w:val="32"/>
        </w:rPr>
        <w:t>n:</w:t>
      </w:r>
    </w:p>
    <w:p w14:paraId="681A5DF8" w14:textId="5693D4CD" w:rsidR="00EB1206" w:rsidRPr="001E7FFB" w:rsidRDefault="00EB1206" w:rsidP="00E638E7">
      <w:pPr>
        <w:jc w:val="both"/>
        <w:rPr>
          <w:rFonts w:ascii="Times" w:hAnsi="Times"/>
        </w:rPr>
      </w:pPr>
    </w:p>
    <w:p w14:paraId="588E6E9B" w14:textId="68B9550A" w:rsidR="00040DE3" w:rsidRDefault="001E7FFB" w:rsidP="00E638E7">
      <w:pPr>
        <w:ind w:firstLine="0"/>
        <w:jc w:val="both"/>
        <w:rPr>
          <w:rFonts w:ascii="Times" w:hAnsi="Times"/>
        </w:rPr>
      </w:pPr>
      <w:r w:rsidRPr="001E7FFB">
        <w:rPr>
          <w:rFonts w:ascii="Times" w:hAnsi="Times"/>
        </w:rPr>
        <w:t xml:space="preserve">The </w:t>
      </w:r>
      <w:r w:rsidR="00EB1206" w:rsidRPr="001E7FFB">
        <w:rPr>
          <w:rFonts w:ascii="Times" w:hAnsi="Times"/>
        </w:rPr>
        <w:t xml:space="preserve">GatorMart </w:t>
      </w:r>
      <w:r w:rsidRPr="001E7FFB">
        <w:rPr>
          <w:rFonts w:ascii="Times" w:hAnsi="Times"/>
        </w:rPr>
        <w:t>application is a</w:t>
      </w:r>
      <w:r>
        <w:rPr>
          <w:rFonts w:ascii="Times" w:hAnsi="Times"/>
        </w:rPr>
        <w:t>n</w:t>
      </w:r>
      <w:r w:rsidRPr="001E7FFB">
        <w:rPr>
          <w:rFonts w:ascii="Times" w:hAnsi="Times"/>
        </w:rPr>
        <w:t xml:space="preserve"> o</w:t>
      </w:r>
      <w:r>
        <w:rPr>
          <w:rFonts w:ascii="Times" w:hAnsi="Times"/>
        </w:rPr>
        <w:t>n</w:t>
      </w:r>
      <w:r w:rsidRPr="001E7FFB">
        <w:rPr>
          <w:rFonts w:ascii="Times" w:hAnsi="Times"/>
        </w:rPr>
        <w:t xml:space="preserve">line market </w:t>
      </w:r>
      <w:r>
        <w:rPr>
          <w:rFonts w:ascii="Times" w:hAnsi="Times"/>
        </w:rPr>
        <w:t xml:space="preserve">build with Angular and Go language. Built from the ground up, the application aims to seamlessly connect buyers to their products and sellers to their target audience. Its </w:t>
      </w:r>
      <w:r w:rsidR="00342FF2">
        <w:rPr>
          <w:rFonts w:ascii="Times" w:hAnsi="Times"/>
        </w:rPr>
        <w:t>standout</w:t>
      </w:r>
      <w:r>
        <w:rPr>
          <w:rFonts w:ascii="Times" w:hAnsi="Times"/>
        </w:rPr>
        <w:t xml:space="preserve"> feature</w:t>
      </w:r>
      <w:r w:rsidR="00342FF2">
        <w:rPr>
          <w:rFonts w:ascii="Times" w:hAnsi="Times"/>
        </w:rPr>
        <w:t>s</w:t>
      </w:r>
      <w:r>
        <w:rPr>
          <w:rFonts w:ascii="Times" w:hAnsi="Times"/>
        </w:rPr>
        <w:t xml:space="preserve"> include allowing the users to select a target audience while buying or selling.</w:t>
      </w:r>
      <w:r w:rsidR="00342FF2">
        <w:rPr>
          <w:rFonts w:ascii="Times" w:hAnsi="Times"/>
        </w:rPr>
        <w:t xml:space="preserve"> This allows to buy products or sell products in single or wholesale quantities while specifying a target audience such as students, professionals, farmers</w:t>
      </w:r>
      <w:r w:rsidR="00575678">
        <w:rPr>
          <w:rFonts w:ascii="Times" w:hAnsi="Times"/>
        </w:rPr>
        <w:t>,</w:t>
      </w:r>
      <w:r w:rsidR="00342FF2">
        <w:rPr>
          <w:rFonts w:ascii="Times" w:hAnsi="Times"/>
        </w:rPr>
        <w:t xml:space="preserve"> etc.</w:t>
      </w:r>
    </w:p>
    <w:p w14:paraId="2B1AB6A9" w14:textId="3ADE44DE" w:rsidR="00040DE3" w:rsidRDefault="00040DE3" w:rsidP="00E638E7">
      <w:pPr>
        <w:ind w:firstLine="0"/>
        <w:jc w:val="both"/>
        <w:rPr>
          <w:rFonts w:ascii="Times" w:hAnsi="Times"/>
        </w:rPr>
      </w:pPr>
    </w:p>
    <w:p w14:paraId="7C04B975" w14:textId="77777777" w:rsidR="00040DE3" w:rsidRDefault="00040DE3" w:rsidP="00E638E7">
      <w:pPr>
        <w:ind w:firstLine="0"/>
        <w:jc w:val="both"/>
        <w:rPr>
          <w:rFonts w:ascii="Times" w:hAnsi="Times"/>
        </w:rPr>
      </w:pPr>
    </w:p>
    <w:p w14:paraId="122D5C52" w14:textId="074922A8" w:rsidR="00040DE3" w:rsidRDefault="00040DE3" w:rsidP="00E638E7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Tech Stack:</w:t>
      </w:r>
    </w:p>
    <w:p w14:paraId="3BD6EDE8" w14:textId="65D11BE6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Frontend: Angular 11.0</w:t>
      </w:r>
      <w:r w:rsidR="00303923">
        <w:rPr>
          <w:rFonts w:ascii="Times" w:hAnsi="Times"/>
        </w:rPr>
        <w:t xml:space="preserve"> with TypeScript</w:t>
      </w:r>
    </w:p>
    <w:p w14:paraId="1F7DBCF7" w14:textId="7A32CDE1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Backend: Go</w:t>
      </w:r>
      <w:r w:rsidR="00303923">
        <w:rPr>
          <w:rFonts w:ascii="Times" w:hAnsi="Times"/>
        </w:rPr>
        <w:t xml:space="preserve"> Language</w:t>
      </w:r>
    </w:p>
    <w:p w14:paraId="7B95E30B" w14:textId="1BE39A71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Database: MySQL</w:t>
      </w:r>
    </w:p>
    <w:p w14:paraId="771695B6" w14:textId="77777777" w:rsidR="00040DE3" w:rsidRDefault="00040DE3" w:rsidP="00E638E7">
      <w:pPr>
        <w:ind w:firstLine="0"/>
        <w:jc w:val="both"/>
        <w:rPr>
          <w:rFonts w:ascii="Times" w:hAnsi="Times"/>
        </w:rPr>
      </w:pPr>
    </w:p>
    <w:p w14:paraId="071B027E" w14:textId="3247CA67" w:rsidR="00040DE3" w:rsidRDefault="00040DE3" w:rsidP="00E638E7">
      <w:pPr>
        <w:ind w:firstLine="0"/>
        <w:jc w:val="both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Frontend:</w:t>
      </w:r>
    </w:p>
    <w:p w14:paraId="7DD7F9C2" w14:textId="7F9F5D6B" w:rsidR="00040DE3" w:rsidRDefault="00040DE3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The front</w:t>
      </w:r>
      <w:r w:rsidR="00575678">
        <w:rPr>
          <w:rFonts w:ascii="Times" w:hAnsi="Times"/>
        </w:rPr>
        <w:t xml:space="preserve"> </w:t>
      </w:r>
      <w:r>
        <w:rPr>
          <w:rFonts w:ascii="Times" w:hAnsi="Times"/>
        </w:rPr>
        <w:t xml:space="preserve">end of the application is built using Angular 11. </w:t>
      </w:r>
      <w:r w:rsidR="00E638E7">
        <w:rPr>
          <w:rFonts w:ascii="Times" w:hAnsi="Times"/>
        </w:rPr>
        <w:t xml:space="preserve">Angular is a framework rather than a package </w:t>
      </w:r>
      <w:r w:rsidR="00575678">
        <w:rPr>
          <w:rFonts w:ascii="Times" w:hAnsi="Times"/>
        </w:rPr>
        <w:t>that</w:t>
      </w:r>
      <w:r w:rsidR="00E638E7">
        <w:rPr>
          <w:rFonts w:ascii="Times" w:hAnsi="Times"/>
        </w:rPr>
        <w:t xml:space="preserve"> provides all the essential functional requirements out of the box. This will force the developers to follow a pattern, as a result, </w:t>
      </w:r>
      <w:r w:rsidR="00575678">
        <w:rPr>
          <w:rFonts w:ascii="Times" w:hAnsi="Times"/>
        </w:rPr>
        <w:t>we have fewer decisions to take for the organization and spend time more on what matters.</w:t>
      </w:r>
    </w:p>
    <w:p w14:paraId="64A13F7D" w14:textId="190D9194" w:rsidR="00575678" w:rsidRDefault="00575678" w:rsidP="00E638E7">
      <w:pPr>
        <w:ind w:firstLine="0"/>
        <w:jc w:val="both"/>
        <w:rPr>
          <w:rFonts w:ascii="Times" w:hAnsi="Times"/>
        </w:rPr>
      </w:pPr>
    </w:p>
    <w:p w14:paraId="295B6FF8" w14:textId="3C3311C5" w:rsidR="007A2959" w:rsidRDefault="00575678" w:rsidP="00575678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 xml:space="preserve">We have used material design and there is a package named Angular Materials which helps us to implement the material style components easily and efficiently. </w:t>
      </w:r>
    </w:p>
    <w:p w14:paraId="26465EAE" w14:textId="74AB0BEE" w:rsidR="002E784C" w:rsidRDefault="002E784C" w:rsidP="00E638E7">
      <w:pPr>
        <w:ind w:firstLine="0"/>
        <w:jc w:val="both"/>
        <w:rPr>
          <w:rFonts w:ascii="Times" w:hAnsi="Times"/>
        </w:rPr>
      </w:pPr>
    </w:p>
    <w:p w14:paraId="60F597AE" w14:textId="502039EC" w:rsidR="002E784C" w:rsidRDefault="002E784C" w:rsidP="00E638E7">
      <w:pPr>
        <w:ind w:firstLine="0"/>
        <w:jc w:val="both"/>
        <w:rPr>
          <w:rFonts w:ascii="Times" w:hAnsi="Times"/>
        </w:rPr>
      </w:pPr>
      <w:r>
        <w:rPr>
          <w:rFonts w:ascii="Times" w:hAnsi="Times"/>
        </w:rPr>
        <w:t>The application demo consists of two main views: the “List view” and the “Detailed view”:</w:t>
      </w:r>
    </w:p>
    <w:p w14:paraId="7F5B0273" w14:textId="77777777" w:rsidR="002E784C" w:rsidRDefault="002E784C" w:rsidP="00E638E7">
      <w:pPr>
        <w:ind w:firstLine="0"/>
        <w:jc w:val="both"/>
        <w:rPr>
          <w:rFonts w:ascii="Times" w:hAnsi="Times"/>
        </w:rPr>
      </w:pPr>
    </w:p>
    <w:p w14:paraId="1B8641A0" w14:textId="5191A60D" w:rsidR="002E784C" w:rsidRDefault="002E784C" w:rsidP="00E638E7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 w:rsidRPr="00971920">
        <w:rPr>
          <w:rFonts w:ascii="Times" w:hAnsi="Times"/>
          <w:u w:val="single"/>
        </w:rPr>
        <w:t>List View</w:t>
      </w:r>
      <w:r>
        <w:rPr>
          <w:rFonts w:ascii="Times" w:hAnsi="Times"/>
        </w:rPr>
        <w:t>:</w:t>
      </w:r>
    </w:p>
    <w:p w14:paraId="5B9C182A" w14:textId="79EF9DB8" w:rsidR="002E784C" w:rsidRDefault="002E784C" w:rsidP="00E638E7">
      <w:pPr>
        <w:pStyle w:val="ListParagraph"/>
        <w:ind w:firstLine="0"/>
        <w:jc w:val="both"/>
        <w:rPr>
          <w:rFonts w:ascii="Times" w:hAnsi="Times"/>
        </w:rPr>
      </w:pPr>
      <w:r>
        <w:rPr>
          <w:rFonts w:ascii="Times" w:hAnsi="Times"/>
        </w:rPr>
        <w:t xml:space="preserve">The List view is the main screen that greets the user when </w:t>
      </w:r>
      <w:r w:rsidR="009B56BD">
        <w:rPr>
          <w:rFonts w:ascii="Times" w:hAnsi="Times"/>
        </w:rPr>
        <w:t>opening the GatorMart application. It is a block view of all the products, that have been hand-picked by our algorithms to suit the user’s taste.</w:t>
      </w:r>
    </w:p>
    <w:p w14:paraId="78828F01" w14:textId="7A0B7884" w:rsidR="009B56BD" w:rsidRDefault="009B56BD" w:rsidP="00E638E7">
      <w:pPr>
        <w:pStyle w:val="ListParagraph"/>
        <w:ind w:firstLine="0"/>
        <w:jc w:val="both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18F26E51" wp14:editId="4DB1E04B">
            <wp:extent cx="5394960" cy="3050226"/>
            <wp:effectExtent l="12700" t="12700" r="15240" b="1079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30502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78F08F" w14:textId="2CEE5EEB" w:rsidR="00F151D4" w:rsidRPr="00F151D4" w:rsidRDefault="00F151D4" w:rsidP="00E638E7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List View</w:t>
      </w:r>
    </w:p>
    <w:p w14:paraId="47F2638A" w14:textId="77777777" w:rsidR="009348AF" w:rsidRDefault="009348AF" w:rsidP="00575678">
      <w:pPr>
        <w:ind w:firstLine="0"/>
        <w:jc w:val="both"/>
        <w:rPr>
          <w:rFonts w:ascii="Times" w:hAnsi="Times"/>
        </w:rPr>
      </w:pPr>
    </w:p>
    <w:p w14:paraId="037D4B63" w14:textId="3679D876" w:rsidR="009348AF" w:rsidRDefault="009B56BD" w:rsidP="00E638E7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>The products are displayed here in</w:t>
      </w:r>
      <w:r w:rsidR="009348AF">
        <w:rPr>
          <w:rFonts w:ascii="Times" w:hAnsi="Times"/>
        </w:rPr>
        <w:t xml:space="preserve"> a </w:t>
      </w:r>
      <w:r>
        <w:rPr>
          <w:rFonts w:ascii="Times" w:hAnsi="Times"/>
        </w:rPr>
        <w:t>small window shaped material design</w:t>
      </w:r>
      <w:r w:rsidR="009348AF">
        <w:rPr>
          <w:rFonts w:ascii="Times" w:hAnsi="Times"/>
        </w:rPr>
        <w:t xml:space="preserve"> as shown below:</w:t>
      </w:r>
    </w:p>
    <w:p w14:paraId="4F195A0E" w14:textId="664B5164" w:rsidR="009B56BD" w:rsidRDefault="009B56BD" w:rsidP="00E638E7">
      <w:pPr>
        <w:ind w:left="720" w:firstLine="0"/>
        <w:jc w:val="center"/>
        <w:rPr>
          <w:rStyle w:val="Heading1Char"/>
          <w:rFonts w:ascii="Times" w:hAnsi="Times"/>
          <w:sz w:val="32"/>
          <w:szCs w:val="32"/>
        </w:rPr>
      </w:pPr>
      <w:r>
        <w:rPr>
          <w:rFonts w:ascii="Times" w:eastAsiaTheme="majorEastAsia" w:hAnsi="Times" w:cstheme="majorBidi"/>
          <w:b/>
          <w:bCs/>
          <w:noProof/>
          <w:color w:val="2F5496" w:themeColor="accent1" w:themeShade="BF"/>
          <w:sz w:val="32"/>
          <w:szCs w:val="32"/>
        </w:rPr>
        <w:drawing>
          <wp:inline distT="0" distB="0" distL="0" distR="0" wp14:anchorId="3AD7E364" wp14:editId="68DD0F3C">
            <wp:extent cx="3474720" cy="2240005"/>
            <wp:effectExtent l="0" t="0" r="5080" b="0"/>
            <wp:docPr id="6" name="Picture 6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imeli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24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E6914" w14:textId="7C658B92" w:rsidR="00F151D4" w:rsidRPr="00F151D4" w:rsidRDefault="00F151D4" w:rsidP="00E638E7">
      <w:pPr>
        <w:ind w:left="360"/>
        <w:jc w:val="center"/>
        <w:rPr>
          <w:rStyle w:val="Heading1Char"/>
          <w:rFonts w:ascii="Times" w:eastAsiaTheme="minorEastAsia" w:hAnsi="Times" w:cstheme="minorBidi"/>
          <w:b w:val="0"/>
          <w:bCs w:val="0"/>
          <w:color w:val="auto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Product Details</w:t>
      </w:r>
    </w:p>
    <w:p w14:paraId="3E218B60" w14:textId="787DCEAF" w:rsidR="00040DE3" w:rsidRDefault="009348AF" w:rsidP="00E638E7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t>This method favors readability, as the most important product information is conveyed to the user directly as they scroll the different listings on the site.</w:t>
      </w:r>
    </w:p>
    <w:p w14:paraId="0D6F004F" w14:textId="766B81C8" w:rsidR="00971920" w:rsidRDefault="00971920" w:rsidP="00E638E7">
      <w:pPr>
        <w:ind w:left="720" w:firstLine="0"/>
        <w:jc w:val="both"/>
        <w:rPr>
          <w:rFonts w:ascii="Times" w:hAnsi="Times"/>
        </w:rPr>
      </w:pPr>
    </w:p>
    <w:p w14:paraId="6F0BEF99" w14:textId="7C3FE601" w:rsidR="00971920" w:rsidRDefault="00971920" w:rsidP="00E638E7">
      <w:pPr>
        <w:pStyle w:val="ListParagraph"/>
        <w:numPr>
          <w:ilvl w:val="0"/>
          <w:numId w:val="4"/>
        </w:numPr>
        <w:jc w:val="both"/>
        <w:rPr>
          <w:rFonts w:ascii="Times" w:hAnsi="Times"/>
        </w:rPr>
      </w:pPr>
      <w:r>
        <w:rPr>
          <w:rFonts w:ascii="Times" w:hAnsi="Times"/>
          <w:u w:val="single"/>
        </w:rPr>
        <w:t>Detailed</w:t>
      </w:r>
      <w:r w:rsidRPr="00971920">
        <w:rPr>
          <w:rFonts w:ascii="Times" w:hAnsi="Times"/>
          <w:u w:val="single"/>
        </w:rPr>
        <w:t xml:space="preserve"> View</w:t>
      </w:r>
      <w:r>
        <w:rPr>
          <w:rFonts w:ascii="Times" w:hAnsi="Times"/>
        </w:rPr>
        <w:t>:</w:t>
      </w:r>
    </w:p>
    <w:p w14:paraId="37F3BF83" w14:textId="7C83FF07" w:rsidR="00971920" w:rsidRDefault="00971920" w:rsidP="00E638E7">
      <w:pPr>
        <w:pStyle w:val="ListParagraph"/>
        <w:ind w:firstLine="0"/>
        <w:jc w:val="both"/>
        <w:rPr>
          <w:rFonts w:ascii="Times" w:hAnsi="Times"/>
        </w:rPr>
      </w:pPr>
      <w:r>
        <w:rPr>
          <w:rFonts w:ascii="Times" w:hAnsi="Times"/>
        </w:rPr>
        <w:t>The Detailed View is presented when the user clicks on a product in the List view. This view, as the name suggests, gives more detailed information regarding the selected product such as:</w:t>
      </w:r>
    </w:p>
    <w:p w14:paraId="6EDBB31D" w14:textId="51745577" w:rsidR="00971920" w:rsidRDefault="00971920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 xml:space="preserve">A </w:t>
      </w:r>
      <w:r w:rsidRPr="00971920">
        <w:rPr>
          <w:rFonts w:ascii="Times" w:hAnsi="Times"/>
        </w:rPr>
        <w:t xml:space="preserve">carousel </w:t>
      </w:r>
      <w:r>
        <w:rPr>
          <w:rFonts w:ascii="Times" w:hAnsi="Times"/>
        </w:rPr>
        <w:t>of images of the product</w:t>
      </w:r>
    </w:p>
    <w:p w14:paraId="76FFA45F" w14:textId="0F44350C" w:rsidR="00971920" w:rsidRDefault="00971920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Age of the product</w:t>
      </w:r>
    </w:p>
    <w:p w14:paraId="46B3CB53" w14:textId="3CFD6DFD" w:rsidR="00971920" w:rsidRDefault="005D236C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Detailed description</w:t>
      </w:r>
    </w:p>
    <w:p w14:paraId="155EC082" w14:textId="5DC44C98" w:rsidR="00971920" w:rsidRDefault="005D236C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Price etc.</w:t>
      </w:r>
    </w:p>
    <w:p w14:paraId="4EBB5ABB" w14:textId="7B41D70F" w:rsidR="009A56C7" w:rsidRDefault="009A56C7" w:rsidP="00E638E7">
      <w:pPr>
        <w:pStyle w:val="ListParagraph"/>
        <w:numPr>
          <w:ilvl w:val="0"/>
          <w:numId w:val="5"/>
        </w:numPr>
        <w:jc w:val="both"/>
        <w:rPr>
          <w:rFonts w:ascii="Times" w:hAnsi="Times"/>
        </w:rPr>
      </w:pPr>
      <w:r>
        <w:rPr>
          <w:rFonts w:ascii="Times" w:hAnsi="Times"/>
        </w:rPr>
        <w:t>Option to Edit/Remove the Add</w:t>
      </w:r>
    </w:p>
    <w:p w14:paraId="37CFB417" w14:textId="34E451F4" w:rsidR="00F151D4" w:rsidRDefault="00F151D4" w:rsidP="00E638E7">
      <w:pPr>
        <w:ind w:left="360"/>
        <w:jc w:val="both"/>
        <w:rPr>
          <w:rFonts w:ascii="Times" w:hAnsi="Times"/>
        </w:rPr>
      </w:pPr>
      <w:r>
        <w:rPr>
          <w:rFonts w:ascii="Times" w:hAnsi="Times"/>
          <w:noProof/>
        </w:rPr>
        <w:drawing>
          <wp:inline distT="0" distB="0" distL="0" distR="0" wp14:anchorId="502A8332" wp14:editId="04A8DB27">
            <wp:extent cx="5405884" cy="3108960"/>
            <wp:effectExtent l="12700" t="12700" r="17145" b="15240"/>
            <wp:docPr id="9" name="Picture 9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electronic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884" cy="3108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28C426" w14:textId="54BF0358" w:rsidR="00F151D4" w:rsidRDefault="00F151D4" w:rsidP="00E638E7">
      <w:pPr>
        <w:ind w:left="360"/>
        <w:jc w:val="center"/>
        <w:rPr>
          <w:rFonts w:ascii="Times" w:hAnsi="Times"/>
          <w:sz w:val="16"/>
          <w:szCs w:val="16"/>
        </w:rPr>
      </w:pPr>
      <w:r w:rsidRPr="00F151D4">
        <w:rPr>
          <w:rFonts w:ascii="Times" w:hAnsi="Times"/>
          <w:sz w:val="16"/>
          <w:szCs w:val="16"/>
        </w:rPr>
        <w:t>Pic: Image carousel</w:t>
      </w:r>
    </w:p>
    <w:p w14:paraId="3EF0241B" w14:textId="1DA5F12F" w:rsidR="009A56C7" w:rsidRDefault="009A56C7" w:rsidP="00E638E7">
      <w:pPr>
        <w:ind w:left="360"/>
        <w:jc w:val="both"/>
        <w:rPr>
          <w:rFonts w:ascii="Times" w:hAnsi="Times"/>
          <w:sz w:val="16"/>
          <w:szCs w:val="16"/>
        </w:rPr>
      </w:pPr>
    </w:p>
    <w:p w14:paraId="02225598" w14:textId="2C9764EF" w:rsidR="009A56C7" w:rsidRPr="00F151D4" w:rsidRDefault="009A56C7" w:rsidP="00E638E7">
      <w:pPr>
        <w:ind w:left="360"/>
        <w:jc w:val="both"/>
        <w:rPr>
          <w:rFonts w:ascii="Times" w:hAnsi="Times"/>
          <w:sz w:val="16"/>
          <w:szCs w:val="16"/>
        </w:rPr>
      </w:pPr>
      <w:r>
        <w:rPr>
          <w:rFonts w:ascii="Times" w:hAnsi="Times"/>
          <w:noProof/>
          <w:sz w:val="16"/>
          <w:szCs w:val="16"/>
        </w:rPr>
        <w:lastRenderedPageBreak/>
        <w:drawing>
          <wp:inline distT="0" distB="0" distL="0" distR="0" wp14:anchorId="4707EF87" wp14:editId="2B7C55C3">
            <wp:extent cx="5303520" cy="3055759"/>
            <wp:effectExtent l="0" t="0" r="5080" b="5080"/>
            <wp:docPr id="10" name="Picture 1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ebsit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305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BC52" w14:textId="676B2F70" w:rsidR="006916A5" w:rsidRPr="00A00B1F" w:rsidRDefault="009A56C7" w:rsidP="00E638E7">
      <w:pPr>
        <w:ind w:left="360"/>
        <w:jc w:val="center"/>
        <w:rPr>
          <w:rFonts w:ascii="Times" w:hAnsi="Times"/>
          <w:sz w:val="16"/>
          <w:szCs w:val="16"/>
        </w:rPr>
      </w:pPr>
      <w:r>
        <w:rPr>
          <w:rFonts w:ascii="Times" w:hAnsi="Times"/>
          <w:sz w:val="16"/>
          <w:szCs w:val="16"/>
        </w:rPr>
        <w:t>Image</w:t>
      </w:r>
      <w:r w:rsidRPr="00F151D4">
        <w:rPr>
          <w:rFonts w:ascii="Times" w:hAnsi="Times"/>
          <w:sz w:val="16"/>
          <w:szCs w:val="16"/>
        </w:rPr>
        <w:t xml:space="preserve">: </w:t>
      </w:r>
      <w:r>
        <w:rPr>
          <w:rFonts w:ascii="Times" w:hAnsi="Times"/>
          <w:sz w:val="16"/>
          <w:szCs w:val="16"/>
        </w:rPr>
        <w:t>Detailed View</w:t>
      </w:r>
    </w:p>
    <w:p w14:paraId="0B458A17" w14:textId="486B7306" w:rsidR="001272AF" w:rsidRPr="001E7FFB" w:rsidRDefault="00A00B1F" w:rsidP="00E638E7">
      <w:pPr>
        <w:ind w:left="720" w:firstLine="0"/>
        <w:jc w:val="both"/>
        <w:rPr>
          <w:rFonts w:ascii="Times" w:hAnsi="Times"/>
        </w:rPr>
      </w:pPr>
      <w:r>
        <w:rPr>
          <w:rFonts w:ascii="Times" w:hAnsi="Times"/>
        </w:rPr>
        <w:t>All details are conveniently placed in one area with multiple images to give a better</w:t>
      </w:r>
      <w:r w:rsidR="001D6B9C">
        <w:rPr>
          <w:rFonts w:ascii="Times" w:hAnsi="Times"/>
        </w:rPr>
        <w:t xml:space="preserve"> overall </w:t>
      </w:r>
      <w:r>
        <w:rPr>
          <w:rFonts w:ascii="Times" w:hAnsi="Times"/>
        </w:rPr>
        <w:t>understanding of the product.</w:t>
      </w:r>
    </w:p>
    <w:p w14:paraId="00BD619B" w14:textId="7C562982" w:rsidR="001272AF" w:rsidRPr="001E7FFB" w:rsidRDefault="001272AF" w:rsidP="001272AF">
      <w:pPr>
        <w:jc w:val="center"/>
        <w:rPr>
          <w:rFonts w:ascii="Times" w:hAnsi="Times"/>
        </w:rPr>
      </w:pPr>
    </w:p>
    <w:p w14:paraId="108354E5" w14:textId="195C8D2A" w:rsidR="001272AF" w:rsidRPr="001E7FFB" w:rsidRDefault="001272AF" w:rsidP="001272AF">
      <w:pPr>
        <w:jc w:val="center"/>
        <w:rPr>
          <w:rFonts w:ascii="Times" w:hAnsi="Times"/>
        </w:rPr>
      </w:pPr>
    </w:p>
    <w:p w14:paraId="64AE78B2" w14:textId="77777777" w:rsidR="007B256E" w:rsidRDefault="007B256E">
      <w:pPr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br w:type="page"/>
      </w:r>
    </w:p>
    <w:p w14:paraId="6BAC8DB4" w14:textId="37AF8C84" w:rsidR="00DF6B38" w:rsidRDefault="00DF6B38" w:rsidP="00DF6B38">
      <w:pPr>
        <w:ind w:firstLine="0"/>
        <w:rPr>
          <w:rStyle w:val="Heading1Char"/>
          <w:rFonts w:ascii="Times" w:hAnsi="Times"/>
          <w:sz w:val="32"/>
          <w:szCs w:val="32"/>
        </w:rPr>
      </w:pPr>
      <w:r w:rsidRPr="3BC01EF5">
        <w:rPr>
          <w:rStyle w:val="Heading1Char"/>
          <w:rFonts w:ascii="Times" w:hAnsi="Times"/>
          <w:sz w:val="32"/>
          <w:szCs w:val="32"/>
        </w:rPr>
        <w:lastRenderedPageBreak/>
        <w:t>Backend:</w:t>
      </w:r>
    </w:p>
    <w:p w14:paraId="200ED1CE" w14:textId="7B8EFDE7" w:rsidR="001272AF" w:rsidRPr="001E7FFB" w:rsidRDefault="3316CE84" w:rsidP="3BC01EF5">
      <w:pPr>
        <w:spacing w:after="160" w:line="259" w:lineRule="auto"/>
        <w:ind w:firstLine="0"/>
        <w:jc w:val="both"/>
        <w:rPr>
          <w:rFonts w:ascii="Times" w:eastAsia="Times" w:hAnsi="Times" w:cs="Times"/>
          <w:u w:val="single"/>
        </w:rPr>
      </w:pPr>
      <w:r w:rsidRPr="3BC01EF5">
        <w:rPr>
          <w:rFonts w:ascii="Times" w:eastAsia="Times" w:hAnsi="Times" w:cs="Times"/>
          <w:u w:val="single"/>
        </w:rPr>
        <w:t>REST API</w:t>
      </w:r>
      <w:r w:rsidR="00A70193">
        <w:rPr>
          <w:rFonts w:ascii="Times" w:eastAsia="Times" w:hAnsi="Times" w:cs="Times"/>
          <w:u w:val="single"/>
        </w:rPr>
        <w:t>’s</w:t>
      </w:r>
    </w:p>
    <w:p w14:paraId="7A6105D3" w14:textId="67624B41" w:rsidR="001272AF" w:rsidRPr="001E7FFB" w:rsidRDefault="3A33DC74" w:rsidP="3BC01EF5">
      <w:pPr>
        <w:spacing w:after="160" w:line="259" w:lineRule="auto"/>
        <w:ind w:firstLine="0"/>
        <w:jc w:val="both"/>
        <w:rPr>
          <w:rFonts w:ascii="Times" w:eastAsia="Times" w:hAnsi="Times" w:cs="Times"/>
          <w:u w:val="single"/>
        </w:rPr>
      </w:pPr>
      <w:r w:rsidRPr="3BC01EF5">
        <w:rPr>
          <w:rFonts w:ascii="Times" w:eastAsia="Times" w:hAnsi="Times" w:cs="Times"/>
        </w:rPr>
        <w:t>For Sprint 1, two main endpoints have been created:</w:t>
      </w:r>
    </w:p>
    <w:p w14:paraId="7D7EAB5D" w14:textId="3921F5BA" w:rsidR="001272AF" w:rsidRDefault="3A33DC74" w:rsidP="3BC01EF5">
      <w:pPr>
        <w:spacing w:after="160" w:line="259" w:lineRule="auto"/>
        <w:ind w:firstLine="0"/>
        <w:jc w:val="both"/>
        <w:rPr>
          <w:rFonts w:ascii="Times" w:eastAsia="Times" w:hAnsi="Times" w:cs="Times"/>
        </w:rPr>
      </w:pPr>
      <w:r w:rsidRPr="73196354">
        <w:rPr>
          <w:rFonts w:ascii="Times" w:eastAsia="Times" w:hAnsi="Times" w:cs="Times"/>
        </w:rPr>
        <w:t xml:space="preserve">“/product”: </w:t>
      </w:r>
      <w:r w:rsidR="1D6ABE01" w:rsidRPr="73196354">
        <w:rPr>
          <w:rFonts w:ascii="Times" w:eastAsia="Times" w:hAnsi="Times" w:cs="Times"/>
        </w:rPr>
        <w:t>(</w:t>
      </w:r>
      <w:r w:rsidR="1D6ABE01" w:rsidRPr="73196354">
        <w:rPr>
          <w:rFonts w:ascii="Times" w:eastAsia="Times" w:hAnsi="Times" w:cs="Times"/>
          <w:b/>
          <w:bCs/>
          <w:i/>
          <w:iCs/>
        </w:rPr>
        <w:t xml:space="preserve">POST </w:t>
      </w:r>
      <w:bookmarkStart w:id="0" w:name="_Int_LovEPNiG"/>
      <w:r w:rsidR="1D6ABE01" w:rsidRPr="73196354">
        <w:rPr>
          <w:rFonts w:ascii="Times" w:eastAsia="Times" w:hAnsi="Times" w:cs="Times"/>
          <w:b/>
          <w:bCs/>
          <w:i/>
          <w:iCs/>
        </w:rPr>
        <w:t>Method</w:t>
      </w:r>
      <w:r w:rsidR="1D6ABE01" w:rsidRPr="73196354">
        <w:rPr>
          <w:rFonts w:ascii="Times" w:eastAsia="Times" w:hAnsi="Times" w:cs="Times"/>
          <w:i/>
          <w:iCs/>
        </w:rPr>
        <w:t xml:space="preserve"> </w:t>
      </w:r>
      <w:r w:rsidR="1D6ABE01" w:rsidRPr="73196354">
        <w:rPr>
          <w:rFonts w:ascii="Times" w:eastAsia="Times" w:hAnsi="Times" w:cs="Times"/>
        </w:rPr>
        <w:t>)</w:t>
      </w:r>
      <w:bookmarkEnd w:id="0"/>
      <w:r w:rsidR="19C18D98" w:rsidRPr="73196354">
        <w:rPr>
          <w:rFonts w:ascii="Times" w:eastAsia="Times" w:hAnsi="Times" w:cs="Times"/>
        </w:rPr>
        <w:t xml:space="preserve"> </w:t>
      </w:r>
      <w:r w:rsidRPr="73196354">
        <w:rPr>
          <w:rFonts w:ascii="Times" w:eastAsia="Times" w:hAnsi="Times" w:cs="Times"/>
        </w:rPr>
        <w:t>Th</w:t>
      </w:r>
      <w:r w:rsidR="0B8852B0" w:rsidRPr="73196354">
        <w:rPr>
          <w:rFonts w:ascii="Times" w:eastAsia="Times" w:hAnsi="Times" w:cs="Times"/>
        </w:rPr>
        <w:t>is</w:t>
      </w:r>
      <w:r w:rsidRPr="73196354">
        <w:rPr>
          <w:rFonts w:ascii="Times" w:eastAsia="Times" w:hAnsi="Times" w:cs="Times"/>
        </w:rPr>
        <w:t xml:space="preserve"> endpoint </w:t>
      </w:r>
      <w:r w:rsidR="00A70193" w:rsidRPr="73196354">
        <w:rPr>
          <w:rFonts w:ascii="Times" w:eastAsia="Times" w:hAnsi="Times" w:cs="Times"/>
        </w:rPr>
        <w:t xml:space="preserve">is used to post an advertisement of </w:t>
      </w:r>
      <w:r w:rsidR="00267BA2">
        <w:rPr>
          <w:rFonts w:ascii="Times" w:eastAsia="Times" w:hAnsi="Times" w:cs="Times"/>
        </w:rPr>
        <w:t xml:space="preserve">a </w:t>
      </w:r>
      <w:r w:rsidR="00A70193" w:rsidRPr="73196354">
        <w:rPr>
          <w:rFonts w:ascii="Times" w:eastAsia="Times" w:hAnsi="Times" w:cs="Times"/>
        </w:rPr>
        <w:t>product in Gator Mart.</w:t>
      </w:r>
    </w:p>
    <w:p w14:paraId="6E326865" w14:textId="00A1582F" w:rsidR="00F51A09" w:rsidRPr="001E7FFB" w:rsidRDefault="00F51A09" w:rsidP="3BC01EF5">
      <w:pPr>
        <w:spacing w:after="160" w:line="259" w:lineRule="auto"/>
        <w:ind w:firstLine="0"/>
        <w:jc w:val="both"/>
        <w:rPr>
          <w:rFonts w:ascii="Times" w:eastAsia="Times" w:hAnsi="Times" w:cs="Times"/>
        </w:rPr>
      </w:pPr>
      <w:r w:rsidRPr="73196354">
        <w:rPr>
          <w:rFonts w:ascii="Times" w:eastAsia="Times" w:hAnsi="Times" w:cs="Times"/>
        </w:rPr>
        <w:t>“/product</w:t>
      </w:r>
      <w:r>
        <w:rPr>
          <w:rFonts w:ascii="Times" w:eastAsia="Times" w:hAnsi="Times" w:cs="Times"/>
        </w:rPr>
        <w:t>s</w:t>
      </w:r>
      <w:r w:rsidRPr="73196354">
        <w:rPr>
          <w:rFonts w:ascii="Times" w:eastAsia="Times" w:hAnsi="Times" w:cs="Times"/>
        </w:rPr>
        <w:t>”: (</w:t>
      </w:r>
      <w:r>
        <w:rPr>
          <w:rFonts w:ascii="Times" w:eastAsia="Times" w:hAnsi="Times" w:cs="Times"/>
          <w:b/>
          <w:bCs/>
          <w:i/>
          <w:iCs/>
        </w:rPr>
        <w:t>GET</w:t>
      </w:r>
      <w:r w:rsidRPr="73196354">
        <w:rPr>
          <w:rFonts w:ascii="Times" w:eastAsia="Times" w:hAnsi="Times" w:cs="Times"/>
          <w:b/>
          <w:bCs/>
          <w:i/>
          <w:iCs/>
        </w:rPr>
        <w:t xml:space="preserve"> Method</w:t>
      </w:r>
      <w:r w:rsidRPr="73196354">
        <w:rPr>
          <w:rFonts w:ascii="Times" w:eastAsia="Times" w:hAnsi="Times" w:cs="Times"/>
          <w:i/>
          <w:iCs/>
        </w:rPr>
        <w:t xml:space="preserve"> </w:t>
      </w:r>
      <w:r w:rsidRPr="73196354">
        <w:rPr>
          <w:rFonts w:ascii="Times" w:eastAsia="Times" w:hAnsi="Times" w:cs="Times"/>
        </w:rPr>
        <w:t xml:space="preserve">) This endpoint is used </w:t>
      </w:r>
      <w:r w:rsidR="00267BA2">
        <w:rPr>
          <w:rFonts w:ascii="Times" w:eastAsia="Times" w:hAnsi="Times" w:cs="Times"/>
        </w:rPr>
        <w:t xml:space="preserve">to </w:t>
      </w:r>
      <w:r>
        <w:rPr>
          <w:rFonts w:ascii="Times" w:eastAsia="Times" w:hAnsi="Times" w:cs="Times"/>
        </w:rPr>
        <w:t>retrieve all products listed in</w:t>
      </w:r>
      <w:r w:rsidRPr="73196354">
        <w:rPr>
          <w:rFonts w:ascii="Times" w:eastAsia="Times" w:hAnsi="Times" w:cs="Times"/>
        </w:rPr>
        <w:t xml:space="preserve"> </w:t>
      </w:r>
      <w:r w:rsidR="00267BA2">
        <w:rPr>
          <w:rFonts w:ascii="Times" w:eastAsia="Times" w:hAnsi="Times" w:cs="Times"/>
        </w:rPr>
        <w:t xml:space="preserve">the </w:t>
      </w:r>
      <w:r w:rsidRPr="73196354">
        <w:rPr>
          <w:rFonts w:ascii="Times" w:eastAsia="Times" w:hAnsi="Times" w:cs="Times"/>
        </w:rPr>
        <w:t>Gator Mart</w:t>
      </w:r>
      <w:r>
        <w:rPr>
          <w:rFonts w:ascii="Times" w:eastAsia="Times" w:hAnsi="Times" w:cs="Times"/>
        </w:rPr>
        <w:t xml:space="preserve"> application</w:t>
      </w:r>
      <w:r w:rsidRPr="73196354">
        <w:rPr>
          <w:rFonts w:ascii="Times" w:eastAsia="Times" w:hAnsi="Times" w:cs="Times"/>
        </w:rPr>
        <w:t>.</w:t>
      </w:r>
    </w:p>
    <w:p w14:paraId="54766770" w14:textId="48C0AE28" w:rsidR="001272AF" w:rsidRPr="001E7FFB" w:rsidRDefault="00A70193" w:rsidP="3BC01EF5">
      <w:pPr>
        <w:spacing w:after="160" w:line="259" w:lineRule="auto"/>
        <w:ind w:firstLine="0"/>
        <w:jc w:val="both"/>
        <w:rPr>
          <w:rFonts w:ascii="Times" w:eastAsia="Times" w:hAnsi="Times" w:cs="Times"/>
          <w:color w:val="212121"/>
        </w:rPr>
      </w:pPr>
      <w:r>
        <w:rPr>
          <w:rFonts w:ascii="Times" w:eastAsia="Times" w:hAnsi="Times" w:cs="Times"/>
        </w:rPr>
        <w:t>The</w:t>
      </w:r>
      <w:r w:rsidR="3316CE84" w:rsidRPr="3BC01EF5">
        <w:rPr>
          <w:rFonts w:ascii="Times" w:eastAsia="Times" w:hAnsi="Times" w:cs="Times"/>
        </w:rPr>
        <w:t xml:space="preserve"> endpoint </w:t>
      </w:r>
      <w:r w:rsidR="3316CE84" w:rsidRPr="3BC01EF5">
        <w:rPr>
          <w:rFonts w:ascii="Times" w:eastAsia="Times" w:hAnsi="Times" w:cs="Times"/>
          <w:b/>
          <w:bCs/>
          <w:color w:val="212121"/>
        </w:rPr>
        <w:t>localhost:8000/product</w:t>
      </w:r>
      <w:r w:rsidR="3316CE84" w:rsidRPr="3BC01EF5">
        <w:rPr>
          <w:rFonts w:ascii="Times" w:eastAsia="Times" w:hAnsi="Times" w:cs="Times"/>
          <w:color w:val="212121"/>
        </w:rPr>
        <w:t xml:space="preserve"> is used to create an advertisement and the sample is given below</w:t>
      </w:r>
    </w:p>
    <w:p w14:paraId="4D9A3DAC" w14:textId="4E2DCC1C" w:rsidR="001272AF" w:rsidRPr="001E7FFB" w:rsidRDefault="4CA0D020" w:rsidP="3BC01EF5">
      <w:pPr>
        <w:spacing w:after="160" w:line="259" w:lineRule="auto"/>
        <w:jc w:val="both"/>
      </w:pPr>
      <w:r>
        <w:rPr>
          <w:noProof/>
        </w:rPr>
        <w:drawing>
          <wp:inline distT="0" distB="0" distL="0" distR="0" wp14:anchorId="21BB3041" wp14:editId="10AF7E3E">
            <wp:extent cx="5456464" cy="3523966"/>
            <wp:effectExtent l="114300" t="114300" r="125730" b="133985"/>
            <wp:docPr id="1743986162" name="Picture 1743986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56464" cy="35239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6CEEE3" w14:textId="60F322D4" w:rsidR="001272AF" w:rsidRPr="001E7FFB" w:rsidRDefault="1496E597" w:rsidP="3BC01EF5">
      <w:pPr>
        <w:spacing w:after="160" w:line="259" w:lineRule="auto"/>
        <w:ind w:firstLine="0"/>
        <w:rPr>
          <w:rFonts w:ascii="Times" w:eastAsia="Times" w:hAnsi="Times" w:cs="Times"/>
        </w:rPr>
      </w:pPr>
      <w:r w:rsidRPr="73196354">
        <w:rPr>
          <w:rFonts w:ascii="Times" w:eastAsia="Times" w:hAnsi="Times" w:cs="Times"/>
        </w:rPr>
        <w:t>Fields such as “</w:t>
      </w:r>
      <w:r w:rsidR="3316CE84" w:rsidRPr="73196354">
        <w:rPr>
          <w:rFonts w:ascii="Times" w:eastAsia="Times" w:hAnsi="Times" w:cs="Times"/>
        </w:rPr>
        <w:t>Title</w:t>
      </w:r>
      <w:r w:rsidR="1AFD7BFB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secondary title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image</w:t>
      </w:r>
      <w:r w:rsidR="00A70193" w:rsidRPr="73196354">
        <w:rPr>
          <w:rFonts w:ascii="Times" w:eastAsia="Times" w:hAnsi="Times" w:cs="Times"/>
        </w:rPr>
        <w:t>”</w:t>
      </w:r>
      <w:bookmarkStart w:id="1" w:name="_Int_6YUBdl5r"/>
      <w:r w:rsidR="3316CE84" w:rsidRPr="73196354">
        <w:rPr>
          <w:rFonts w:ascii="Times" w:eastAsia="Times" w:hAnsi="Times" w:cs="Times"/>
        </w:rPr>
        <w:t>,</w:t>
      </w:r>
      <w:r w:rsidR="00A70193" w:rsidRPr="73196354">
        <w:rPr>
          <w:rFonts w:ascii="Times" w:eastAsia="Times" w:hAnsi="Times" w:cs="Times"/>
        </w:rPr>
        <w:t xml:space="preserve"> ”</w:t>
      </w:r>
      <w:bookmarkEnd w:id="1"/>
      <w:r w:rsidR="00A70193" w:rsidRPr="73196354">
        <w:rPr>
          <w:rFonts w:ascii="Times" w:eastAsia="Times" w:hAnsi="Times" w:cs="Times"/>
        </w:rPr>
        <w:t xml:space="preserve"> </w:t>
      </w:r>
      <w:r w:rsidR="3316CE84" w:rsidRPr="73196354">
        <w:rPr>
          <w:rFonts w:ascii="Times" w:eastAsia="Times" w:hAnsi="Times" w:cs="Times"/>
        </w:rPr>
        <w:t>price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>,</w:t>
      </w:r>
      <w:r w:rsidR="00A70193" w:rsidRPr="73196354">
        <w:rPr>
          <w:rFonts w:ascii="Times" w:eastAsia="Times" w:hAnsi="Times" w:cs="Times"/>
        </w:rPr>
        <w:t xml:space="preserve"> ”</w:t>
      </w:r>
      <w:r w:rsidR="3316CE84" w:rsidRPr="73196354">
        <w:rPr>
          <w:rFonts w:ascii="Times" w:eastAsia="Times" w:hAnsi="Times" w:cs="Times"/>
        </w:rPr>
        <w:t>simple</w:t>
      </w:r>
      <w:r w:rsidR="00267BA2">
        <w:rPr>
          <w:rFonts w:ascii="Times" w:eastAsia="Times" w:hAnsi="Times" w:cs="Times"/>
        </w:rPr>
        <w:t xml:space="preserve"> </w:t>
      </w:r>
      <w:r w:rsidR="3316CE84" w:rsidRPr="73196354">
        <w:rPr>
          <w:rFonts w:ascii="Times" w:eastAsia="Times" w:hAnsi="Times" w:cs="Times"/>
        </w:rPr>
        <w:t>description</w:t>
      </w:r>
      <w:r w:rsidR="00A70193" w:rsidRPr="73196354">
        <w:rPr>
          <w:rFonts w:ascii="Times" w:eastAsia="Times" w:hAnsi="Times" w:cs="Times"/>
        </w:rPr>
        <w:t>”</w:t>
      </w:r>
      <w:bookmarkStart w:id="2" w:name="_Int_BKx1jWcZ"/>
      <w:r w:rsidR="3316CE84" w:rsidRPr="73196354">
        <w:rPr>
          <w:rFonts w:ascii="Times" w:eastAsia="Times" w:hAnsi="Times" w:cs="Times"/>
        </w:rPr>
        <w:t>,</w:t>
      </w:r>
      <w:r w:rsidR="00A70193" w:rsidRPr="73196354">
        <w:rPr>
          <w:rFonts w:ascii="Times" w:eastAsia="Times" w:hAnsi="Times" w:cs="Times"/>
        </w:rPr>
        <w:t xml:space="preserve"> ”</w:t>
      </w:r>
      <w:r w:rsidR="3316CE84" w:rsidRPr="73196354">
        <w:rPr>
          <w:rFonts w:ascii="Times" w:eastAsia="Times" w:hAnsi="Times" w:cs="Times"/>
        </w:rPr>
        <w:t>description</w:t>
      </w:r>
      <w:bookmarkEnd w:id="2"/>
      <w:r w:rsidR="00A70193" w:rsidRPr="73196354">
        <w:rPr>
          <w:rFonts w:ascii="Times" w:eastAsia="Times" w:hAnsi="Times" w:cs="Times"/>
        </w:rPr>
        <w:t>”</w:t>
      </w:r>
      <w:bookmarkStart w:id="3" w:name="_Int_U8LE5BHC"/>
      <w:r w:rsidR="3316CE84" w:rsidRPr="73196354">
        <w:rPr>
          <w:rFonts w:ascii="Times" w:eastAsia="Times" w:hAnsi="Times" w:cs="Times"/>
        </w:rPr>
        <w:t>,</w:t>
      </w:r>
      <w:r w:rsidR="00A70193" w:rsidRPr="73196354">
        <w:rPr>
          <w:rFonts w:ascii="Times" w:eastAsia="Times" w:hAnsi="Times" w:cs="Times"/>
        </w:rPr>
        <w:t xml:space="preserve"> ”</w:t>
      </w:r>
      <w:r w:rsidR="3316CE84" w:rsidRPr="73196354">
        <w:rPr>
          <w:rFonts w:ascii="Times" w:eastAsia="Times" w:hAnsi="Times" w:cs="Times"/>
        </w:rPr>
        <w:t>city</w:t>
      </w:r>
      <w:bookmarkStart w:id="4" w:name="_Int_FhX9Ou2M"/>
      <w:bookmarkEnd w:id="3"/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>,</w:t>
      </w:r>
      <w:bookmarkEnd w:id="4"/>
      <w:r w:rsidR="3316CE84" w:rsidRPr="73196354">
        <w:rPr>
          <w:rFonts w:ascii="Times" w:eastAsia="Times" w:hAnsi="Times" w:cs="Times"/>
        </w:rPr>
        <w:t xml:space="preserve">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state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location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target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category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posted</w:t>
      </w:r>
      <w:r w:rsidR="00267BA2">
        <w:rPr>
          <w:rFonts w:ascii="Times" w:eastAsia="Times" w:hAnsi="Times" w:cs="Times"/>
        </w:rPr>
        <w:t xml:space="preserve"> </w:t>
      </w:r>
      <w:r w:rsidR="3316CE84" w:rsidRPr="73196354">
        <w:rPr>
          <w:rFonts w:ascii="Times" w:eastAsia="Times" w:hAnsi="Times" w:cs="Times"/>
        </w:rPr>
        <w:t>by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posted</w:t>
      </w:r>
      <w:r w:rsidR="00267BA2">
        <w:rPr>
          <w:rFonts w:ascii="Times" w:eastAsia="Times" w:hAnsi="Times" w:cs="Times"/>
        </w:rPr>
        <w:t xml:space="preserve"> </w:t>
      </w:r>
      <w:r w:rsidR="3316CE84" w:rsidRPr="73196354">
        <w:rPr>
          <w:rFonts w:ascii="Times" w:eastAsia="Times" w:hAnsi="Times" w:cs="Times"/>
        </w:rPr>
        <w:t>date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condition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age</w:t>
      </w:r>
      <w:r w:rsidR="00A70193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, and </w:t>
      </w:r>
      <w:r w:rsidR="00A70193" w:rsidRPr="73196354">
        <w:rPr>
          <w:rFonts w:ascii="Times" w:eastAsia="Times" w:hAnsi="Times" w:cs="Times"/>
        </w:rPr>
        <w:t>“</w:t>
      </w:r>
      <w:r w:rsidR="3316CE84" w:rsidRPr="73196354">
        <w:rPr>
          <w:rFonts w:ascii="Times" w:eastAsia="Times" w:hAnsi="Times" w:cs="Times"/>
        </w:rPr>
        <w:t>adstatus</w:t>
      </w:r>
      <w:r w:rsidR="6E25A6F6" w:rsidRPr="73196354">
        <w:rPr>
          <w:rFonts w:ascii="Times" w:eastAsia="Times" w:hAnsi="Times" w:cs="Times"/>
        </w:rPr>
        <w:t>”</w:t>
      </w:r>
      <w:r w:rsidR="3316CE84" w:rsidRPr="73196354">
        <w:rPr>
          <w:rFonts w:ascii="Times" w:eastAsia="Times" w:hAnsi="Times" w:cs="Times"/>
        </w:rPr>
        <w:t xml:space="preserve"> </w:t>
      </w:r>
      <w:r w:rsidR="30A08DE0" w:rsidRPr="73196354">
        <w:rPr>
          <w:rFonts w:ascii="Times" w:eastAsia="Times" w:hAnsi="Times" w:cs="Times"/>
        </w:rPr>
        <w:t>c</w:t>
      </w:r>
      <w:r w:rsidR="002B5F1C" w:rsidRPr="73196354">
        <w:rPr>
          <w:rFonts w:ascii="Times" w:eastAsia="Times" w:hAnsi="Times" w:cs="Times"/>
        </w:rPr>
        <w:t>an be filled</w:t>
      </w:r>
      <w:r w:rsidR="3316CE84" w:rsidRPr="73196354">
        <w:rPr>
          <w:rFonts w:ascii="Times" w:eastAsia="Times" w:hAnsi="Times" w:cs="Times"/>
        </w:rPr>
        <w:t xml:space="preserve"> to create a post.</w:t>
      </w:r>
    </w:p>
    <w:p w14:paraId="63D41AB3" w14:textId="42A62DCA" w:rsidR="001272AF" w:rsidRPr="001E7FFB" w:rsidRDefault="2195485C" w:rsidP="3BC01EF5">
      <w:pPr>
        <w:spacing w:after="160" w:line="259" w:lineRule="auto"/>
        <w:ind w:firstLine="0"/>
        <w:rPr>
          <w:rFonts w:ascii="Times" w:eastAsia="Times" w:hAnsi="Times" w:cs="Times"/>
        </w:rPr>
      </w:pPr>
      <w:r w:rsidRPr="3BC01EF5">
        <w:rPr>
          <w:rFonts w:ascii="Times" w:eastAsia="Times" w:hAnsi="Times" w:cs="Times"/>
        </w:rPr>
        <w:t>By hit</w:t>
      </w:r>
      <w:r w:rsidR="002B5F1C">
        <w:rPr>
          <w:rFonts w:ascii="Times" w:eastAsia="Times" w:hAnsi="Times" w:cs="Times"/>
        </w:rPr>
        <w:t>ting</w:t>
      </w:r>
      <w:r w:rsidRPr="3BC01EF5">
        <w:rPr>
          <w:rFonts w:ascii="Times" w:eastAsia="Times" w:hAnsi="Times" w:cs="Times"/>
        </w:rPr>
        <w:t xml:space="preserve"> this </w:t>
      </w:r>
      <w:r w:rsidR="002B5F1C">
        <w:rPr>
          <w:rFonts w:ascii="Times" w:eastAsia="Times" w:hAnsi="Times" w:cs="Times"/>
        </w:rPr>
        <w:t>endpoint</w:t>
      </w:r>
      <w:r w:rsidR="2E173AD1" w:rsidRPr="3BC01EF5">
        <w:rPr>
          <w:rFonts w:ascii="Times" w:eastAsia="Times" w:hAnsi="Times" w:cs="Times"/>
        </w:rPr>
        <w:t>,</w:t>
      </w:r>
      <w:r w:rsidR="3316CE84" w:rsidRPr="3BC01EF5">
        <w:rPr>
          <w:rFonts w:ascii="Times" w:eastAsia="Times" w:hAnsi="Times" w:cs="Times"/>
        </w:rPr>
        <w:t xml:space="preserve"> the advertisement is </w:t>
      </w:r>
      <w:r w:rsidR="46F2D022" w:rsidRPr="3BC01EF5">
        <w:rPr>
          <w:rFonts w:ascii="Times" w:eastAsia="Times" w:hAnsi="Times" w:cs="Times"/>
        </w:rPr>
        <w:t xml:space="preserve">created and </w:t>
      </w:r>
      <w:r w:rsidR="3316CE84" w:rsidRPr="3BC01EF5">
        <w:rPr>
          <w:rFonts w:ascii="Times" w:eastAsia="Times" w:hAnsi="Times" w:cs="Times"/>
        </w:rPr>
        <w:t>added to the database</w:t>
      </w:r>
      <w:r w:rsidR="00267BA2">
        <w:rPr>
          <w:rFonts w:ascii="Times" w:eastAsia="Times" w:hAnsi="Times" w:cs="Times"/>
        </w:rPr>
        <w:t>,</w:t>
      </w:r>
      <w:r w:rsidR="3316CE84" w:rsidRPr="3BC01EF5">
        <w:rPr>
          <w:rFonts w:ascii="Times" w:eastAsia="Times" w:hAnsi="Times" w:cs="Times"/>
        </w:rPr>
        <w:t xml:space="preserve"> and </w:t>
      </w:r>
      <w:r w:rsidR="002B5F1C">
        <w:rPr>
          <w:rFonts w:ascii="Times" w:eastAsia="Times" w:hAnsi="Times" w:cs="Times"/>
        </w:rPr>
        <w:t>success</w:t>
      </w:r>
      <w:r w:rsidR="3316CE84" w:rsidRPr="3BC01EF5">
        <w:rPr>
          <w:rFonts w:ascii="Times" w:eastAsia="Times" w:hAnsi="Times" w:cs="Times"/>
        </w:rPr>
        <w:t xml:space="preserve"> </w:t>
      </w:r>
      <w:r w:rsidR="71BBF413" w:rsidRPr="3BC01EF5">
        <w:rPr>
          <w:rFonts w:ascii="Times" w:eastAsia="Times" w:hAnsi="Times" w:cs="Times"/>
        </w:rPr>
        <w:t xml:space="preserve">response </w:t>
      </w:r>
      <w:r w:rsidR="3316CE84" w:rsidRPr="3BC01EF5">
        <w:rPr>
          <w:rFonts w:ascii="Times" w:eastAsia="Times" w:hAnsi="Times" w:cs="Times"/>
        </w:rPr>
        <w:t xml:space="preserve">code </w:t>
      </w:r>
      <w:r w:rsidR="3316CE84" w:rsidRPr="3BC01EF5">
        <w:rPr>
          <w:rFonts w:ascii="Times" w:eastAsia="Times" w:hAnsi="Times" w:cs="Times"/>
          <w:b/>
          <w:bCs/>
        </w:rPr>
        <w:t xml:space="preserve">200 OK </w:t>
      </w:r>
      <w:r w:rsidR="3316CE84" w:rsidRPr="3BC01EF5">
        <w:rPr>
          <w:rFonts w:ascii="Times" w:eastAsia="Times" w:hAnsi="Times" w:cs="Times"/>
        </w:rPr>
        <w:t>is displayed on the screen.</w:t>
      </w:r>
    </w:p>
    <w:p w14:paraId="4652F2E8" w14:textId="5ED55B5C" w:rsidR="001272AF" w:rsidRPr="001E7FFB" w:rsidRDefault="239E1DBA" w:rsidP="3BC01EF5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611A3DFE" wp14:editId="1235D070">
            <wp:extent cx="5544320" cy="2274829"/>
            <wp:effectExtent l="133350" t="114300" r="132715" b="125730"/>
            <wp:docPr id="699170980" name="Picture 699170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44320" cy="22748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38AFAC5" w14:textId="3BE429DF" w:rsidR="001272AF" w:rsidRPr="001E7FFB" w:rsidRDefault="3316CE84" w:rsidP="3BC01EF5">
      <w:pPr>
        <w:spacing w:after="160" w:line="259" w:lineRule="auto"/>
        <w:ind w:firstLine="0"/>
        <w:jc w:val="both"/>
        <w:rPr>
          <w:rFonts w:ascii="Times" w:eastAsia="Times" w:hAnsi="Times" w:cs="Times"/>
        </w:rPr>
      </w:pPr>
      <w:r w:rsidRPr="3BC01EF5">
        <w:rPr>
          <w:rFonts w:ascii="Times" w:eastAsia="Times" w:hAnsi="Times" w:cs="Times"/>
        </w:rPr>
        <w:t>Advertisement has been added into the database</w:t>
      </w:r>
    </w:p>
    <w:p w14:paraId="21C56DAB" w14:textId="5486A375" w:rsidR="001272AF" w:rsidRPr="001E7FFB" w:rsidRDefault="17C3143C" w:rsidP="3BC01EF5">
      <w:pPr>
        <w:spacing w:after="160" w:line="259" w:lineRule="auto"/>
      </w:pPr>
      <w:r>
        <w:rPr>
          <w:noProof/>
        </w:rPr>
        <w:drawing>
          <wp:inline distT="0" distB="0" distL="0" distR="0" wp14:anchorId="5DF26429" wp14:editId="6EED703B">
            <wp:extent cx="5212080" cy="2573465"/>
            <wp:effectExtent l="114300" t="101600" r="121920" b="132080"/>
            <wp:docPr id="2105698248" name="Picture 2105698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25734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25E006" w14:textId="6D1034C5" w:rsidR="002B5F1C" w:rsidRPr="001E7FFB" w:rsidRDefault="002B5F1C" w:rsidP="002B5F1C">
      <w:pPr>
        <w:spacing w:after="160" w:line="259" w:lineRule="auto"/>
        <w:ind w:firstLine="0"/>
        <w:jc w:val="both"/>
        <w:rPr>
          <w:rFonts w:ascii="Times" w:eastAsia="Times" w:hAnsi="Times" w:cs="Times"/>
        </w:rPr>
      </w:pPr>
      <w:r w:rsidRPr="3BC01EF5">
        <w:rPr>
          <w:rFonts w:ascii="Times" w:eastAsia="Times" w:hAnsi="Times" w:cs="Times"/>
        </w:rPr>
        <w:t xml:space="preserve">“/products”: </w:t>
      </w:r>
      <w:r w:rsidRPr="3BC01EF5">
        <w:rPr>
          <w:rFonts w:ascii="Times" w:eastAsia="Times" w:hAnsi="Times" w:cs="Times"/>
          <w:b/>
          <w:bCs/>
          <w:i/>
          <w:iCs/>
        </w:rPr>
        <w:t xml:space="preserve">(Get Method) </w:t>
      </w:r>
      <w:r w:rsidRPr="3BC01EF5">
        <w:rPr>
          <w:rFonts w:ascii="Times" w:eastAsia="Times" w:hAnsi="Times" w:cs="Times"/>
        </w:rPr>
        <w:t>This endpoint returns all the products that are currently listed on the website.</w:t>
      </w:r>
    </w:p>
    <w:p w14:paraId="4D041053" w14:textId="3E88A3D6" w:rsidR="001272AF" w:rsidRPr="001E7FFB" w:rsidRDefault="002B5F1C" w:rsidP="3BC01EF5">
      <w:pPr>
        <w:spacing w:after="160" w:line="259" w:lineRule="auto"/>
        <w:ind w:firstLine="0"/>
        <w:rPr>
          <w:rFonts w:ascii="Times" w:eastAsia="Times" w:hAnsi="Times" w:cs="Times"/>
          <w:color w:val="212121"/>
        </w:rPr>
      </w:pPr>
      <w:r>
        <w:rPr>
          <w:rFonts w:ascii="Times" w:eastAsia="Times" w:hAnsi="Times" w:cs="Times"/>
        </w:rPr>
        <w:t>The</w:t>
      </w:r>
      <w:r w:rsidR="3316CE84" w:rsidRPr="3BC01EF5">
        <w:rPr>
          <w:rFonts w:ascii="Times" w:eastAsia="Times" w:hAnsi="Times" w:cs="Times"/>
        </w:rPr>
        <w:t xml:space="preserve"> endpoint </w:t>
      </w:r>
      <w:r w:rsidR="3316CE84" w:rsidRPr="3BC01EF5">
        <w:rPr>
          <w:rFonts w:ascii="Times" w:eastAsia="Times" w:hAnsi="Times" w:cs="Times"/>
          <w:b/>
          <w:bCs/>
          <w:color w:val="212121"/>
        </w:rPr>
        <w:t>localhost:8000/products</w:t>
      </w:r>
      <w:r w:rsidR="3316CE84" w:rsidRPr="3BC01EF5">
        <w:rPr>
          <w:rFonts w:ascii="Times" w:eastAsia="Times" w:hAnsi="Times" w:cs="Times"/>
          <w:color w:val="212121"/>
        </w:rPr>
        <w:t xml:space="preserve"> </w:t>
      </w:r>
      <w:r w:rsidR="00267BA2">
        <w:rPr>
          <w:rFonts w:ascii="Times" w:eastAsia="Times" w:hAnsi="Times" w:cs="Times"/>
          <w:color w:val="212121"/>
        </w:rPr>
        <w:t>are</w:t>
      </w:r>
      <w:r w:rsidR="3316CE84" w:rsidRPr="3BC01EF5">
        <w:rPr>
          <w:rFonts w:ascii="Times" w:eastAsia="Times" w:hAnsi="Times" w:cs="Times"/>
          <w:color w:val="212121"/>
        </w:rPr>
        <w:t xml:space="preserve"> used to get a</w:t>
      </w:r>
      <w:r>
        <w:rPr>
          <w:rFonts w:ascii="Times" w:eastAsia="Times" w:hAnsi="Times" w:cs="Times"/>
          <w:color w:val="212121"/>
        </w:rPr>
        <w:t>ll</w:t>
      </w:r>
      <w:r w:rsidR="3316CE84" w:rsidRPr="3BC01EF5">
        <w:rPr>
          <w:rFonts w:ascii="Times" w:eastAsia="Times" w:hAnsi="Times" w:cs="Times"/>
          <w:color w:val="212121"/>
        </w:rPr>
        <w:t xml:space="preserve"> advertisement</w:t>
      </w:r>
      <w:r>
        <w:rPr>
          <w:rFonts w:ascii="Times" w:eastAsia="Times" w:hAnsi="Times" w:cs="Times"/>
          <w:color w:val="212121"/>
        </w:rPr>
        <w:t>s</w:t>
      </w:r>
      <w:r w:rsidR="3316CE84" w:rsidRPr="3BC01EF5">
        <w:rPr>
          <w:rFonts w:ascii="Times" w:eastAsia="Times" w:hAnsi="Times" w:cs="Times"/>
          <w:color w:val="212121"/>
        </w:rPr>
        <w:t xml:space="preserve"> and the sample is given below</w:t>
      </w:r>
    </w:p>
    <w:p w14:paraId="49B45222" w14:textId="6FC423E8" w:rsidR="73196354" w:rsidRDefault="068AB020" w:rsidP="002C5ACA">
      <w:pPr>
        <w:spacing w:after="160" w:line="259" w:lineRule="auto"/>
      </w:pPr>
      <w:r>
        <w:rPr>
          <w:noProof/>
        </w:rPr>
        <w:drawing>
          <wp:inline distT="0" distB="0" distL="0" distR="0" wp14:anchorId="1B9D6946" wp14:editId="558814E0">
            <wp:extent cx="5212080" cy="1368171"/>
            <wp:effectExtent l="114300" t="101600" r="121920" b="130810"/>
            <wp:docPr id="1639261466" name="Picture 1639261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136817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E1B328F" w14:textId="1D0AA54C" w:rsidR="001272AF" w:rsidRPr="001E7FFB" w:rsidRDefault="089EFEFC" w:rsidP="3BC01EF5">
      <w:pPr>
        <w:spacing w:after="160" w:line="259" w:lineRule="auto"/>
        <w:ind w:firstLine="0"/>
        <w:rPr>
          <w:rFonts w:ascii="Times" w:eastAsia="Times" w:hAnsi="Times" w:cs="Times"/>
        </w:rPr>
      </w:pPr>
      <w:r w:rsidRPr="73196354">
        <w:rPr>
          <w:rFonts w:ascii="Times" w:eastAsia="Times" w:hAnsi="Times" w:cs="Times"/>
        </w:rPr>
        <w:lastRenderedPageBreak/>
        <w:t>By hitting</w:t>
      </w:r>
      <w:r w:rsidR="3316CE84" w:rsidRPr="73196354">
        <w:rPr>
          <w:rFonts w:ascii="Times" w:eastAsia="Times" w:hAnsi="Times" w:cs="Times"/>
        </w:rPr>
        <w:t xml:space="preserve"> th</w:t>
      </w:r>
      <w:r w:rsidR="002B026D" w:rsidRPr="73196354">
        <w:rPr>
          <w:rFonts w:ascii="Times" w:eastAsia="Times" w:hAnsi="Times" w:cs="Times"/>
        </w:rPr>
        <w:t>is endpoint</w:t>
      </w:r>
      <w:r w:rsidR="661C91CF" w:rsidRPr="73196354">
        <w:rPr>
          <w:rFonts w:ascii="Times" w:eastAsia="Times" w:hAnsi="Times" w:cs="Times"/>
        </w:rPr>
        <w:t>,</w:t>
      </w:r>
      <w:r w:rsidR="3316CE84" w:rsidRPr="73196354">
        <w:rPr>
          <w:rFonts w:ascii="Times" w:eastAsia="Times" w:hAnsi="Times" w:cs="Times"/>
        </w:rPr>
        <w:t xml:space="preserve"> </w:t>
      </w:r>
      <w:r w:rsidR="002B026D" w:rsidRPr="73196354">
        <w:rPr>
          <w:rFonts w:ascii="Times" w:eastAsia="Times" w:hAnsi="Times" w:cs="Times"/>
        </w:rPr>
        <w:t>all</w:t>
      </w:r>
      <w:r w:rsidR="3316CE84" w:rsidRPr="73196354">
        <w:rPr>
          <w:rFonts w:ascii="Times" w:eastAsia="Times" w:hAnsi="Times" w:cs="Times"/>
        </w:rPr>
        <w:t xml:space="preserve"> advertisement</w:t>
      </w:r>
      <w:r w:rsidR="002B026D" w:rsidRPr="73196354">
        <w:rPr>
          <w:rFonts w:ascii="Times" w:eastAsia="Times" w:hAnsi="Times" w:cs="Times"/>
        </w:rPr>
        <w:t>s</w:t>
      </w:r>
      <w:r w:rsidR="3316CE84" w:rsidRPr="73196354">
        <w:rPr>
          <w:rFonts w:ascii="Times" w:eastAsia="Times" w:hAnsi="Times" w:cs="Times"/>
        </w:rPr>
        <w:t xml:space="preserve"> </w:t>
      </w:r>
      <w:r w:rsidR="002B026D" w:rsidRPr="73196354">
        <w:rPr>
          <w:rFonts w:ascii="Times" w:eastAsia="Times" w:hAnsi="Times" w:cs="Times"/>
        </w:rPr>
        <w:t>are</w:t>
      </w:r>
      <w:r w:rsidR="3316CE84" w:rsidRPr="73196354">
        <w:rPr>
          <w:rFonts w:ascii="Times" w:eastAsia="Times" w:hAnsi="Times" w:cs="Times"/>
        </w:rPr>
        <w:t xml:space="preserve"> </w:t>
      </w:r>
      <w:r w:rsidR="3ADB1487" w:rsidRPr="73196354">
        <w:rPr>
          <w:rFonts w:ascii="Times" w:eastAsia="Times" w:hAnsi="Times" w:cs="Times"/>
        </w:rPr>
        <w:t>retrieved,</w:t>
      </w:r>
      <w:r w:rsidR="3316CE84" w:rsidRPr="73196354">
        <w:rPr>
          <w:rFonts w:ascii="Times" w:eastAsia="Times" w:hAnsi="Times" w:cs="Times"/>
        </w:rPr>
        <w:t xml:space="preserve"> and the </w:t>
      </w:r>
      <w:r w:rsidR="59A3B42E" w:rsidRPr="73196354">
        <w:rPr>
          <w:rFonts w:ascii="Times" w:eastAsia="Times" w:hAnsi="Times" w:cs="Times"/>
        </w:rPr>
        <w:t xml:space="preserve">response </w:t>
      </w:r>
      <w:r w:rsidR="3316CE84" w:rsidRPr="73196354">
        <w:rPr>
          <w:rFonts w:ascii="Times" w:eastAsia="Times" w:hAnsi="Times" w:cs="Times"/>
        </w:rPr>
        <w:t xml:space="preserve">code </w:t>
      </w:r>
      <w:r w:rsidR="3316CE84" w:rsidRPr="73196354">
        <w:rPr>
          <w:rFonts w:ascii="Times" w:eastAsia="Times" w:hAnsi="Times" w:cs="Times"/>
          <w:b/>
          <w:bCs/>
        </w:rPr>
        <w:t xml:space="preserve">200 OK </w:t>
      </w:r>
      <w:r w:rsidR="3316CE84" w:rsidRPr="73196354">
        <w:rPr>
          <w:rFonts w:ascii="Times" w:eastAsia="Times" w:hAnsi="Times" w:cs="Times"/>
        </w:rPr>
        <w:t>is displayed.</w:t>
      </w:r>
    </w:p>
    <w:p w14:paraId="28557F3E" w14:textId="77777777" w:rsidR="002C5ACA" w:rsidRDefault="2F781975" w:rsidP="002C5ACA">
      <w:pPr>
        <w:spacing w:after="160" w:line="259" w:lineRule="auto"/>
        <w:jc w:val="center"/>
      </w:pPr>
      <w:r>
        <w:rPr>
          <w:noProof/>
        </w:rPr>
        <w:drawing>
          <wp:inline distT="0" distB="0" distL="0" distR="0" wp14:anchorId="2BAB61B5" wp14:editId="35B5A4C2">
            <wp:extent cx="5394960" cy="2740143"/>
            <wp:effectExtent l="0" t="0" r="2540" b="3175"/>
            <wp:docPr id="883531883" name="Picture 883531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34"/>
                    <a:stretch/>
                  </pic:blipFill>
                  <pic:spPr bwMode="auto">
                    <a:xfrm>
                      <a:off x="0" y="0"/>
                      <a:ext cx="5394960" cy="2740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EFD02" w14:textId="04EA373B" w:rsidR="001272AF" w:rsidRPr="001E7FFB" w:rsidRDefault="0206AE7E" w:rsidP="002C5ACA">
      <w:pPr>
        <w:spacing w:after="160" w:line="259" w:lineRule="auto"/>
        <w:jc w:val="center"/>
      </w:pPr>
      <w:r>
        <w:rPr>
          <w:noProof/>
        </w:rPr>
        <w:drawing>
          <wp:inline distT="0" distB="0" distL="0" distR="0" wp14:anchorId="415E122B" wp14:editId="224CA061">
            <wp:extent cx="5436454" cy="2695575"/>
            <wp:effectExtent l="0" t="0" r="0" b="0"/>
            <wp:docPr id="1929313447" name="Picture 1929313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6454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867EC" w14:textId="59527ACC" w:rsidR="001272AF" w:rsidRDefault="1DDE9415" w:rsidP="002C5ACA">
      <w:pPr>
        <w:spacing w:after="160" w:line="259" w:lineRule="auto"/>
        <w:jc w:val="center"/>
      </w:pPr>
      <w:r>
        <w:rPr>
          <w:noProof/>
        </w:rPr>
        <w:lastRenderedPageBreak/>
        <w:drawing>
          <wp:inline distT="0" distB="0" distL="0" distR="0" wp14:anchorId="36FE2829" wp14:editId="104D30D6">
            <wp:extent cx="5417388" cy="2581275"/>
            <wp:effectExtent l="0" t="0" r="5715" b="0"/>
            <wp:docPr id="950868244" name="Picture 950868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34"/>
                    <a:stretch/>
                  </pic:blipFill>
                  <pic:spPr bwMode="auto">
                    <a:xfrm>
                      <a:off x="0" y="0"/>
                      <a:ext cx="5417887" cy="2581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DC9C9" w14:textId="79731083" w:rsidR="007B256E" w:rsidRDefault="007B256E" w:rsidP="00516FAC">
      <w:pPr>
        <w:spacing w:after="160"/>
        <w:jc w:val="center"/>
      </w:pPr>
    </w:p>
    <w:p w14:paraId="0C2A4976" w14:textId="49C6C765" w:rsidR="007B256E" w:rsidRDefault="007B256E" w:rsidP="00516FAC">
      <w:pPr>
        <w:ind w:firstLine="0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Steps to Compile and Run</w:t>
      </w:r>
      <w:r w:rsidRPr="3BC01EF5">
        <w:rPr>
          <w:rStyle w:val="Heading1Char"/>
          <w:rFonts w:ascii="Times" w:hAnsi="Times"/>
          <w:sz w:val="32"/>
          <w:szCs w:val="32"/>
        </w:rPr>
        <w:t>:</w:t>
      </w:r>
    </w:p>
    <w:p w14:paraId="3590F814" w14:textId="194D7900" w:rsidR="007B256E" w:rsidRPr="001E7FFB" w:rsidRDefault="007B256E" w:rsidP="00516FAC">
      <w:pPr>
        <w:pStyle w:val="ListParagraph"/>
        <w:numPr>
          <w:ilvl w:val="0"/>
          <w:numId w:val="6"/>
        </w:numPr>
        <w:spacing w:after="160"/>
        <w:jc w:val="both"/>
        <w:rPr>
          <w:rFonts w:ascii="Times" w:eastAsia="Times" w:hAnsi="Times" w:cs="Times"/>
        </w:rPr>
      </w:pPr>
      <w:r w:rsidRPr="3BC01EF5">
        <w:rPr>
          <w:rFonts w:ascii="Times" w:eastAsia="Times" w:hAnsi="Times" w:cs="Times"/>
        </w:rPr>
        <w:t xml:space="preserve">Navigate to the </w:t>
      </w:r>
      <w:r>
        <w:rPr>
          <w:rFonts w:ascii="Times" w:eastAsia="Times" w:hAnsi="Times" w:cs="Times"/>
        </w:rPr>
        <w:t>“</w:t>
      </w:r>
      <w:r w:rsidRPr="3BC01EF5">
        <w:rPr>
          <w:rFonts w:ascii="Times" w:eastAsia="Times" w:hAnsi="Times" w:cs="Times"/>
        </w:rPr>
        <w:t>backend</w:t>
      </w:r>
      <w:r>
        <w:rPr>
          <w:rFonts w:ascii="Times" w:eastAsia="Times" w:hAnsi="Times" w:cs="Times"/>
        </w:rPr>
        <w:t>”</w:t>
      </w:r>
      <w:r w:rsidRPr="3BC01EF5">
        <w:rPr>
          <w:rFonts w:ascii="Times" w:eastAsia="Times" w:hAnsi="Times" w:cs="Times"/>
        </w:rPr>
        <w:t xml:space="preserve"> folder.</w:t>
      </w:r>
    </w:p>
    <w:p w14:paraId="1589ED96" w14:textId="78862D25" w:rsidR="007B256E" w:rsidRPr="001E7FFB" w:rsidRDefault="007B256E" w:rsidP="00516FAC">
      <w:pPr>
        <w:pStyle w:val="ListParagraph"/>
        <w:numPr>
          <w:ilvl w:val="0"/>
          <w:numId w:val="6"/>
        </w:numPr>
        <w:spacing w:after="160"/>
        <w:jc w:val="both"/>
        <w:rPr>
          <w:rFonts w:ascii="Times" w:eastAsia="Times" w:hAnsi="Times" w:cs="Times"/>
        </w:rPr>
      </w:pPr>
      <w:r w:rsidRPr="3BC01EF5">
        <w:rPr>
          <w:rFonts w:ascii="Times" w:eastAsia="Times" w:hAnsi="Times" w:cs="Times"/>
        </w:rPr>
        <w:t xml:space="preserve">Run the </w:t>
      </w:r>
      <w:r>
        <w:rPr>
          <w:rFonts w:ascii="Times" w:eastAsia="Times" w:hAnsi="Times" w:cs="Times"/>
        </w:rPr>
        <w:t>following</w:t>
      </w:r>
      <w:r w:rsidRPr="3BC01EF5">
        <w:rPr>
          <w:rFonts w:ascii="Times" w:eastAsia="Times" w:hAnsi="Times" w:cs="Times"/>
        </w:rPr>
        <w:t xml:space="preserve"> command </w:t>
      </w:r>
      <w:r>
        <w:rPr>
          <w:rFonts w:ascii="Times" w:eastAsia="Times" w:hAnsi="Times" w:cs="Times"/>
        </w:rPr>
        <w:t xml:space="preserve">in the terminal </w:t>
      </w:r>
      <w:r w:rsidRPr="3BC01EF5">
        <w:rPr>
          <w:rFonts w:ascii="Times" w:eastAsia="Times" w:hAnsi="Times" w:cs="Times"/>
        </w:rPr>
        <w:t>to start the server</w:t>
      </w:r>
      <w:r w:rsidR="003C6349">
        <w:rPr>
          <w:rFonts w:ascii="Times" w:eastAsia="Times" w:hAnsi="Times" w:cs="Times"/>
        </w:rPr>
        <w:t>:</w:t>
      </w:r>
    </w:p>
    <w:p w14:paraId="676C508F" w14:textId="77777777" w:rsidR="007B256E" w:rsidRPr="001E7FFB" w:rsidRDefault="007B256E" w:rsidP="00516FAC">
      <w:pPr>
        <w:spacing w:after="160"/>
        <w:jc w:val="both"/>
        <w:rPr>
          <w:rFonts w:ascii="Times" w:eastAsia="Times" w:hAnsi="Times" w:cs="Times"/>
          <w:b/>
          <w:bCs/>
          <w:i/>
          <w:iCs/>
          <w:highlight w:val="yellow"/>
        </w:rPr>
      </w:pPr>
      <w:r w:rsidRPr="3BC01EF5">
        <w:rPr>
          <w:rFonts w:ascii="Times" w:eastAsia="Times" w:hAnsi="Times" w:cs="Times"/>
        </w:rPr>
        <w:t xml:space="preserve">      </w:t>
      </w:r>
      <w:r w:rsidRPr="3BC01EF5">
        <w:rPr>
          <w:rFonts w:ascii="Times" w:eastAsia="Times" w:hAnsi="Times" w:cs="Times"/>
          <w:b/>
          <w:bCs/>
          <w:i/>
          <w:iCs/>
          <w:highlight w:val="yellow"/>
        </w:rPr>
        <w:t>go run main.go</w:t>
      </w:r>
    </w:p>
    <w:p w14:paraId="415B5936" w14:textId="77777777" w:rsidR="007B256E" w:rsidRDefault="007B256E" w:rsidP="00516FAC">
      <w:pPr>
        <w:spacing w:after="160"/>
        <w:ind w:firstLine="720"/>
        <w:rPr>
          <w:rFonts w:ascii="Times" w:eastAsia="Times" w:hAnsi="Times" w:cs="Times"/>
          <w:highlight w:val="yellow"/>
        </w:rPr>
      </w:pPr>
      <w:r w:rsidRPr="3BC01EF5">
        <w:rPr>
          <w:rFonts w:ascii="Times" w:eastAsia="Times" w:hAnsi="Times" w:cs="Times"/>
          <w:b/>
          <w:bCs/>
          <w:i/>
          <w:iCs/>
          <w:highlight w:val="yellow"/>
        </w:rPr>
        <w:t>go mod init</w:t>
      </w:r>
      <w:r>
        <w:rPr>
          <w:rFonts w:ascii="Times" w:eastAsia="Times" w:hAnsi="Times" w:cs="Times"/>
          <w:b/>
          <w:bCs/>
          <w:i/>
          <w:iCs/>
          <w:highlight w:val="yellow"/>
        </w:rPr>
        <w:t xml:space="preserve"> </w:t>
      </w:r>
    </w:p>
    <w:p w14:paraId="687A4F98" w14:textId="69DC3E9D" w:rsidR="007B256E" w:rsidRDefault="007B256E" w:rsidP="00516FAC">
      <w:pPr>
        <w:spacing w:after="160"/>
        <w:ind w:firstLine="720"/>
        <w:rPr>
          <w:rFonts w:ascii="Times" w:eastAsia="Times" w:hAnsi="Times" w:cs="Times"/>
          <w:color w:val="242424"/>
          <w:sz w:val="21"/>
          <w:szCs w:val="21"/>
        </w:rPr>
      </w:pPr>
      <w:r w:rsidRPr="00A27346">
        <w:rPr>
          <w:rFonts w:ascii="Times" w:eastAsia="Times" w:hAnsi="Times" w:cs="Times"/>
          <w:color w:val="242424"/>
          <w:sz w:val="21"/>
          <w:szCs w:val="21"/>
        </w:rPr>
        <w:t>The</w:t>
      </w:r>
      <w:r>
        <w:rPr>
          <w:rFonts w:ascii="Times" w:eastAsia="Times" w:hAnsi="Times" w:cs="Times"/>
          <w:color w:val="242424"/>
          <w:sz w:val="21"/>
          <w:szCs w:val="21"/>
        </w:rPr>
        <w:t xml:space="preserve"> above command is used to create go.mod file which acts as a tracker for the dependencies.</w:t>
      </w:r>
    </w:p>
    <w:p w14:paraId="415AED78" w14:textId="7E48E757" w:rsidR="007B256E" w:rsidRDefault="007B256E" w:rsidP="00516FAC">
      <w:pPr>
        <w:pStyle w:val="ListParagraph"/>
        <w:numPr>
          <w:ilvl w:val="0"/>
          <w:numId w:val="6"/>
        </w:numPr>
        <w:spacing w:after="160"/>
        <w:rPr>
          <w:rFonts w:ascii="Times" w:eastAsia="Times" w:hAnsi="Times" w:cs="Times"/>
          <w:color w:val="242424"/>
          <w:sz w:val="21"/>
          <w:szCs w:val="21"/>
        </w:rPr>
      </w:pPr>
      <w:r>
        <w:rPr>
          <w:rFonts w:ascii="Times" w:eastAsia="Times" w:hAnsi="Times" w:cs="Times"/>
          <w:color w:val="242424"/>
          <w:sz w:val="21"/>
          <w:szCs w:val="21"/>
        </w:rPr>
        <w:t>Navigate to the “frontend” folder.</w:t>
      </w:r>
    </w:p>
    <w:p w14:paraId="76AC65A1" w14:textId="78FD0D83" w:rsidR="00516FAC" w:rsidRPr="001E7FFB" w:rsidRDefault="00516FAC" w:rsidP="00516FAC">
      <w:pPr>
        <w:pStyle w:val="ListParagraph"/>
        <w:numPr>
          <w:ilvl w:val="0"/>
          <w:numId w:val="6"/>
        </w:numPr>
        <w:spacing w:after="160"/>
        <w:jc w:val="both"/>
        <w:rPr>
          <w:rFonts w:ascii="Times" w:eastAsia="Times" w:hAnsi="Times" w:cs="Times"/>
        </w:rPr>
      </w:pPr>
      <w:r w:rsidRPr="3BC01EF5">
        <w:rPr>
          <w:rFonts w:ascii="Times" w:eastAsia="Times" w:hAnsi="Times" w:cs="Times"/>
        </w:rPr>
        <w:t xml:space="preserve">Run the </w:t>
      </w:r>
      <w:r>
        <w:rPr>
          <w:rFonts w:ascii="Times" w:eastAsia="Times" w:hAnsi="Times" w:cs="Times"/>
        </w:rPr>
        <w:t>following</w:t>
      </w:r>
      <w:r w:rsidRPr="3BC01EF5">
        <w:rPr>
          <w:rFonts w:ascii="Times" w:eastAsia="Times" w:hAnsi="Times" w:cs="Times"/>
        </w:rPr>
        <w:t xml:space="preserve"> command </w:t>
      </w:r>
      <w:r>
        <w:rPr>
          <w:rFonts w:ascii="Times" w:eastAsia="Times" w:hAnsi="Times" w:cs="Times"/>
        </w:rPr>
        <w:t xml:space="preserve">in the terminal </w:t>
      </w:r>
      <w:r w:rsidR="003C6349">
        <w:rPr>
          <w:rFonts w:ascii="Times" w:eastAsia="Times" w:hAnsi="Times" w:cs="Times"/>
          <w:color w:val="242424"/>
          <w:sz w:val="21"/>
          <w:szCs w:val="21"/>
        </w:rPr>
        <w:t>to compile the frontend code and render it in the browser</w:t>
      </w:r>
      <w:r w:rsidRPr="3BC01EF5">
        <w:rPr>
          <w:rFonts w:ascii="Times" w:eastAsia="Times" w:hAnsi="Times" w:cs="Times"/>
        </w:rPr>
        <w:t>:</w:t>
      </w:r>
    </w:p>
    <w:p w14:paraId="4EC3DB81" w14:textId="2AA3FFF9" w:rsidR="00516FAC" w:rsidRPr="001E7FFB" w:rsidRDefault="00516FAC" w:rsidP="00516FAC">
      <w:pPr>
        <w:spacing w:after="160"/>
        <w:jc w:val="both"/>
        <w:rPr>
          <w:rFonts w:ascii="Times" w:eastAsia="Times" w:hAnsi="Times" w:cs="Times"/>
          <w:b/>
          <w:bCs/>
          <w:i/>
          <w:iCs/>
          <w:highlight w:val="yellow"/>
        </w:rPr>
      </w:pPr>
      <w:r w:rsidRPr="3BC01EF5">
        <w:rPr>
          <w:rFonts w:ascii="Times" w:eastAsia="Times" w:hAnsi="Times" w:cs="Times"/>
        </w:rPr>
        <w:t xml:space="preserve">      </w:t>
      </w:r>
      <w:r w:rsidR="003C6349">
        <w:rPr>
          <w:rFonts w:ascii="Times" w:eastAsia="Times" w:hAnsi="Times" w:cs="Times"/>
          <w:b/>
          <w:bCs/>
          <w:i/>
          <w:iCs/>
          <w:highlight w:val="yellow"/>
        </w:rPr>
        <w:t>ng serve</w:t>
      </w:r>
    </w:p>
    <w:p w14:paraId="1C0FABFE" w14:textId="0D1CFF0B" w:rsidR="007B256E" w:rsidRPr="007B256E" w:rsidRDefault="007B256E" w:rsidP="00516FAC">
      <w:pPr>
        <w:pStyle w:val="ListParagraph"/>
        <w:numPr>
          <w:ilvl w:val="0"/>
          <w:numId w:val="6"/>
        </w:numPr>
        <w:spacing w:after="160"/>
        <w:rPr>
          <w:rFonts w:ascii="Times" w:eastAsia="Times" w:hAnsi="Times" w:cs="Times"/>
        </w:rPr>
      </w:pPr>
      <w:r w:rsidRPr="007B256E">
        <w:rPr>
          <w:rFonts w:ascii="Times" w:eastAsia="Times" w:hAnsi="Times" w:cs="Times"/>
        </w:rPr>
        <w:t xml:space="preserve">View the application </w:t>
      </w:r>
      <w:r>
        <w:rPr>
          <w:rFonts w:ascii="Times" w:eastAsia="Times" w:hAnsi="Times" w:cs="Times"/>
        </w:rPr>
        <w:t>by going to the address mentioned in the terminal. Example: http://localhost:4200</w:t>
      </w:r>
    </w:p>
    <w:p w14:paraId="1F4B93CA" w14:textId="77777777" w:rsidR="007B256E" w:rsidRPr="007B256E" w:rsidRDefault="007B256E" w:rsidP="007B256E">
      <w:pPr>
        <w:spacing w:after="160" w:line="259" w:lineRule="auto"/>
        <w:ind w:firstLine="0"/>
        <w:rPr>
          <w:rFonts w:ascii="Times" w:eastAsia="Times" w:hAnsi="Times" w:cs="Times"/>
          <w:color w:val="242424"/>
          <w:sz w:val="21"/>
          <w:szCs w:val="21"/>
        </w:rPr>
      </w:pPr>
    </w:p>
    <w:p w14:paraId="4E4D7264" w14:textId="162F49E4" w:rsidR="007B256E" w:rsidRDefault="00CF3B77" w:rsidP="00CF3B77">
      <w:pPr>
        <w:spacing w:after="160" w:line="259" w:lineRule="auto"/>
        <w:rPr>
          <w:rStyle w:val="Heading1Char"/>
          <w:rFonts w:ascii="Times" w:hAnsi="Times"/>
          <w:sz w:val="32"/>
          <w:szCs w:val="32"/>
        </w:rPr>
      </w:pPr>
      <w:r>
        <w:rPr>
          <w:rStyle w:val="Heading1Char"/>
          <w:rFonts w:ascii="Times" w:hAnsi="Times"/>
          <w:sz w:val="32"/>
          <w:szCs w:val="32"/>
        </w:rPr>
        <w:t>Demo Videos</w:t>
      </w:r>
      <w:r w:rsidRPr="3BC01EF5">
        <w:rPr>
          <w:rStyle w:val="Heading1Char"/>
          <w:rFonts w:ascii="Times" w:hAnsi="Times"/>
          <w:sz w:val="32"/>
          <w:szCs w:val="32"/>
        </w:rPr>
        <w:t>:</w:t>
      </w:r>
    </w:p>
    <w:p w14:paraId="2F325FB5" w14:textId="0E5D154B" w:rsidR="00CF3B77" w:rsidRPr="00CF3B77" w:rsidRDefault="00CF3B77" w:rsidP="00CF3B77">
      <w:pPr>
        <w:spacing w:after="160" w:line="259" w:lineRule="auto"/>
        <w:rPr>
          <w:sz w:val="28"/>
          <w:szCs w:val="28"/>
        </w:rPr>
      </w:pPr>
      <w:r w:rsidRPr="00CF3B77">
        <w:rPr>
          <w:sz w:val="28"/>
          <w:szCs w:val="28"/>
        </w:rPr>
        <w:t xml:space="preserve">FrontEnd </w:t>
      </w:r>
      <w:r w:rsidRPr="00CF3B77">
        <w:rPr>
          <w:sz w:val="28"/>
          <w:szCs w:val="28"/>
        </w:rPr>
        <w:sym w:font="Wingdings" w:char="F0E0"/>
      </w:r>
      <w:r w:rsidRPr="00CF3B77">
        <w:rPr>
          <w:sz w:val="28"/>
          <w:szCs w:val="28"/>
        </w:rPr>
        <w:t xml:space="preserve"> </w:t>
      </w:r>
      <w:hyperlink r:id="rId18" w:history="1">
        <w:r w:rsidRPr="00CF3B77">
          <w:rPr>
            <w:rStyle w:val="Hyperlink"/>
            <w:sz w:val="28"/>
            <w:szCs w:val="28"/>
          </w:rPr>
          <w:t>https://drive.google.com/file/d/1H4q-aU_TZIqPZ-yFm8HLCq5YkgH0Toki/view?usp=sharing</w:t>
        </w:r>
      </w:hyperlink>
    </w:p>
    <w:p w14:paraId="1B214AB7" w14:textId="789B03B5" w:rsidR="00CF3B77" w:rsidRPr="00CF3B77" w:rsidRDefault="00CF3B77" w:rsidP="00CF3B77">
      <w:pPr>
        <w:spacing w:after="160" w:line="259" w:lineRule="auto"/>
        <w:rPr>
          <w:sz w:val="28"/>
          <w:szCs w:val="28"/>
        </w:rPr>
      </w:pPr>
      <w:r w:rsidRPr="00CF3B77">
        <w:rPr>
          <w:sz w:val="28"/>
          <w:szCs w:val="28"/>
        </w:rPr>
        <w:t xml:space="preserve">Backend </w:t>
      </w:r>
      <w:r w:rsidRPr="00CF3B77">
        <w:rPr>
          <w:sz w:val="28"/>
          <w:szCs w:val="28"/>
        </w:rPr>
        <w:sym w:font="Wingdings" w:char="F0E0"/>
      </w:r>
      <w:r w:rsidRPr="00CF3B77">
        <w:rPr>
          <w:sz w:val="28"/>
          <w:szCs w:val="28"/>
        </w:rPr>
        <w:t xml:space="preserve"> </w:t>
      </w:r>
      <w:hyperlink r:id="rId19" w:history="1">
        <w:r w:rsidRPr="00CF3B77">
          <w:rPr>
            <w:rStyle w:val="Hyperlink"/>
            <w:sz w:val="28"/>
            <w:szCs w:val="28"/>
          </w:rPr>
          <w:t>https://drive.google.com/file/d/1M4xew8792Bq1IFe_W-Z7YrSX_LGjBOTG/view?usp=sharing</w:t>
        </w:r>
      </w:hyperlink>
      <w:r w:rsidRPr="00CF3B77">
        <w:rPr>
          <w:sz w:val="28"/>
          <w:szCs w:val="28"/>
        </w:rPr>
        <w:t xml:space="preserve"> </w:t>
      </w:r>
    </w:p>
    <w:sectPr w:rsidR="00CF3B77" w:rsidRPr="00CF3B77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10700" w14:textId="77777777" w:rsidR="006A4C7D" w:rsidRDefault="006A4C7D" w:rsidP="006C2BED">
      <w:r>
        <w:separator/>
      </w:r>
    </w:p>
  </w:endnote>
  <w:endnote w:type="continuationSeparator" w:id="0">
    <w:p w14:paraId="0BA9DC3B" w14:textId="77777777" w:rsidR="006A4C7D" w:rsidRDefault="006A4C7D" w:rsidP="006C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534D" w14:textId="77777777" w:rsidR="006C2BED" w:rsidRDefault="006C2B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3034C" w14:textId="77777777" w:rsidR="006C2BED" w:rsidRDefault="006C2B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AF51F" w14:textId="77777777" w:rsidR="006C2BED" w:rsidRDefault="006C2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9672A" w14:textId="77777777" w:rsidR="006A4C7D" w:rsidRDefault="006A4C7D" w:rsidP="006C2BED">
      <w:r>
        <w:separator/>
      </w:r>
    </w:p>
  </w:footnote>
  <w:footnote w:type="continuationSeparator" w:id="0">
    <w:p w14:paraId="3F856655" w14:textId="77777777" w:rsidR="006A4C7D" w:rsidRDefault="006A4C7D" w:rsidP="006C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B140" w14:textId="77777777" w:rsidR="006C2BED" w:rsidRDefault="006C2B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22CF2" w14:textId="77777777" w:rsidR="006C2BED" w:rsidRDefault="006C2B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1D89" w14:textId="77777777" w:rsidR="006C2BED" w:rsidRDefault="006C2BE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IW69IMWufuFY2" int2:id="NKG4tHZV">
      <int2:state int2:value="Rejected" int2:type="AugLoop_Text_Critique"/>
    </int2:textHash>
    <int2:textHash int2:hashCode="5Qqyizzuvmf1bR" int2:id="FcjRZjUy">
      <int2:state int2:value="Rejected" int2:type="LegacyProofing"/>
    </int2:textHash>
    <int2:textHash int2:hashCode="wCgj9rKdcuGrsF" int2:id="D2zaXJBJ">
      <int2:state int2:value="Rejected" int2:type="AugLoop_Text_Critique"/>
    </int2:textHash>
    <int2:textHash int2:hashCode="Bgf3hd+jw4YbMj" int2:id="pmJCUuTy">
      <int2:state int2:value="Rejected" int2:type="LegacyProofing"/>
    </int2:textHash>
    <int2:textHash int2:hashCode="CaecbMD1vr/bSo" int2:id="6nD1OV37">
      <int2:state int2:value="Rejected" int2:type="LegacyProofing"/>
    </int2:textHash>
    <int2:textHash int2:hashCode="A6KMyvHC+KARzl" int2:id="34UmYDkT">
      <int2:state int2:value="Rejected" int2:type="LegacyProofing"/>
    </int2:textHash>
    <int2:textHash int2:hashCode="/mrLzyBbrokGK0" int2:id="3KWd2ROj">
      <int2:state int2:value="Rejected" int2:type="LegacyProofing"/>
    </int2:textHash>
    <int2:textHash int2:hashCode="+WAbEZjot57MA1" int2:id="9XjeYjIy">
      <int2:state int2:value="Rejected" int2:type="LegacyProofing"/>
    </int2:textHash>
    <int2:textHash int2:hashCode="pFHoB4734/oS3w" int2:id="ErFrijh3">
      <int2:state int2:value="Rejected" int2:type="LegacyProofing"/>
    </int2:textHash>
    <int2:bookmark int2:bookmarkName="_Int_LovEPNiG" int2:invalidationBookmarkName="" int2:hashCode="Cbxsa7kTjvnCm0" int2:id="nDGbqzm6">
      <int2:state int2:value="Rejected" int2:type="LegacyProofing"/>
    </int2:bookmark>
    <int2:bookmark int2:bookmarkName="_Int_6YUBdl5r" int2:invalidationBookmarkName="" int2:hashCode="pCYfT8bJbwQKy7" int2:id="Y5N8MNru">
      <int2:state int2:value="Rejected" int2:type="LegacyProofing"/>
    </int2:bookmark>
    <int2:bookmark int2:bookmarkName="_Int_FhX9Ou2M" int2:invalidationBookmarkName="" int2:hashCode="zKylxi1K/niC3b" int2:id="I9CpNmCk">
      <int2:state int2:value="Rejected" int2:type="LegacyProofing"/>
    </int2:bookmark>
    <int2:bookmark int2:bookmarkName="_Int_BKx1jWcZ" int2:invalidationBookmarkName="" int2:hashCode="o4qc/sELdbxrYM" int2:id="zn9GvIlh">
      <int2:state int2:value="Rejected" int2:type="LegacyProofing"/>
    </int2:bookmark>
    <int2:bookmark int2:bookmarkName="_Int_U8LE5BHC" int2:invalidationBookmarkName="" int2:hashCode="SwGDWmY5WlMktD" int2:id="SJlOLoNJ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E4D33"/>
    <w:multiLevelType w:val="hybridMultilevel"/>
    <w:tmpl w:val="C4BAB8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C0BB3"/>
    <w:multiLevelType w:val="hybridMultilevel"/>
    <w:tmpl w:val="4B9AB8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310D3"/>
    <w:multiLevelType w:val="hybridMultilevel"/>
    <w:tmpl w:val="4B9AB874"/>
    <w:lvl w:ilvl="0" w:tplc="C3A2ABF8">
      <w:start w:val="1"/>
      <w:numFmt w:val="decimal"/>
      <w:lvlText w:val="%1."/>
      <w:lvlJc w:val="left"/>
      <w:pPr>
        <w:ind w:left="720" w:hanging="360"/>
      </w:pPr>
    </w:lvl>
    <w:lvl w:ilvl="1" w:tplc="B77ECEF4">
      <w:start w:val="1"/>
      <w:numFmt w:val="lowerLetter"/>
      <w:lvlText w:val="%2."/>
      <w:lvlJc w:val="left"/>
      <w:pPr>
        <w:ind w:left="1440" w:hanging="360"/>
      </w:pPr>
    </w:lvl>
    <w:lvl w:ilvl="2" w:tplc="DF068FE2">
      <w:start w:val="1"/>
      <w:numFmt w:val="lowerRoman"/>
      <w:lvlText w:val="%3."/>
      <w:lvlJc w:val="right"/>
      <w:pPr>
        <w:ind w:left="2160" w:hanging="180"/>
      </w:pPr>
    </w:lvl>
    <w:lvl w:ilvl="3" w:tplc="360A9042">
      <w:start w:val="1"/>
      <w:numFmt w:val="decimal"/>
      <w:lvlText w:val="%4."/>
      <w:lvlJc w:val="left"/>
      <w:pPr>
        <w:ind w:left="2880" w:hanging="360"/>
      </w:pPr>
    </w:lvl>
    <w:lvl w:ilvl="4" w:tplc="D632C082">
      <w:start w:val="1"/>
      <w:numFmt w:val="lowerLetter"/>
      <w:lvlText w:val="%5."/>
      <w:lvlJc w:val="left"/>
      <w:pPr>
        <w:ind w:left="3600" w:hanging="360"/>
      </w:pPr>
    </w:lvl>
    <w:lvl w:ilvl="5" w:tplc="C226A152">
      <w:start w:val="1"/>
      <w:numFmt w:val="lowerRoman"/>
      <w:lvlText w:val="%6."/>
      <w:lvlJc w:val="right"/>
      <w:pPr>
        <w:ind w:left="4320" w:hanging="180"/>
      </w:pPr>
    </w:lvl>
    <w:lvl w:ilvl="6" w:tplc="378EC67C">
      <w:start w:val="1"/>
      <w:numFmt w:val="decimal"/>
      <w:lvlText w:val="%7."/>
      <w:lvlJc w:val="left"/>
      <w:pPr>
        <w:ind w:left="5040" w:hanging="360"/>
      </w:pPr>
    </w:lvl>
    <w:lvl w:ilvl="7" w:tplc="0E9A8E64">
      <w:start w:val="1"/>
      <w:numFmt w:val="lowerLetter"/>
      <w:lvlText w:val="%8."/>
      <w:lvlJc w:val="left"/>
      <w:pPr>
        <w:ind w:left="5760" w:hanging="360"/>
      </w:pPr>
    </w:lvl>
    <w:lvl w:ilvl="8" w:tplc="1F6483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2B2CDF"/>
    <w:multiLevelType w:val="hybridMultilevel"/>
    <w:tmpl w:val="E884C8DE"/>
    <w:lvl w:ilvl="0" w:tplc="6DF00CD6">
      <w:start w:val="1"/>
      <w:numFmt w:val="bullet"/>
      <w:lvlText w:val="-"/>
      <w:lvlJc w:val="left"/>
      <w:pPr>
        <w:ind w:left="180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4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xMDMysjSxsDQ3szBT0lEKTi0uzszPAykwrgUA31lqSSwAAAA="/>
  </w:docVars>
  <w:rsids>
    <w:rsidRoot w:val="001272AF"/>
    <w:rsid w:val="00040DE3"/>
    <w:rsid w:val="000824E9"/>
    <w:rsid w:val="000C60BF"/>
    <w:rsid w:val="001272AF"/>
    <w:rsid w:val="001D6B9C"/>
    <w:rsid w:val="001E7FFB"/>
    <w:rsid w:val="00267BA2"/>
    <w:rsid w:val="0028578D"/>
    <w:rsid w:val="002B026D"/>
    <w:rsid w:val="002B5F1C"/>
    <w:rsid w:val="002C5ACA"/>
    <w:rsid w:val="002E784C"/>
    <w:rsid w:val="00303923"/>
    <w:rsid w:val="00342FF2"/>
    <w:rsid w:val="003C10DC"/>
    <w:rsid w:val="003C6349"/>
    <w:rsid w:val="004B0F66"/>
    <w:rsid w:val="00516FAC"/>
    <w:rsid w:val="00575678"/>
    <w:rsid w:val="005A5E30"/>
    <w:rsid w:val="005D236C"/>
    <w:rsid w:val="006916A5"/>
    <w:rsid w:val="006A4C7D"/>
    <w:rsid w:val="006C2BED"/>
    <w:rsid w:val="007A2959"/>
    <w:rsid w:val="007B256E"/>
    <w:rsid w:val="008B678F"/>
    <w:rsid w:val="009348AF"/>
    <w:rsid w:val="00971920"/>
    <w:rsid w:val="009A56C7"/>
    <w:rsid w:val="009B56BD"/>
    <w:rsid w:val="00A00B1F"/>
    <w:rsid w:val="00A27346"/>
    <w:rsid w:val="00A70193"/>
    <w:rsid w:val="00B358C0"/>
    <w:rsid w:val="00CF3B77"/>
    <w:rsid w:val="00D71468"/>
    <w:rsid w:val="00DE1D48"/>
    <w:rsid w:val="00DF6B38"/>
    <w:rsid w:val="00E638E7"/>
    <w:rsid w:val="00EB1206"/>
    <w:rsid w:val="00F151D4"/>
    <w:rsid w:val="00F51A09"/>
    <w:rsid w:val="0206AE7E"/>
    <w:rsid w:val="03271EFE"/>
    <w:rsid w:val="03D4576B"/>
    <w:rsid w:val="066C3CEC"/>
    <w:rsid w:val="068AB020"/>
    <w:rsid w:val="07971DD4"/>
    <w:rsid w:val="07CAA71B"/>
    <w:rsid w:val="089EFEFC"/>
    <w:rsid w:val="0B8852B0"/>
    <w:rsid w:val="0CDB7E70"/>
    <w:rsid w:val="0CF14684"/>
    <w:rsid w:val="0EE6ADAA"/>
    <w:rsid w:val="0F89075C"/>
    <w:rsid w:val="102090CB"/>
    <w:rsid w:val="1023F562"/>
    <w:rsid w:val="107C9F35"/>
    <w:rsid w:val="1157B61B"/>
    <w:rsid w:val="12218455"/>
    <w:rsid w:val="12EB25F0"/>
    <w:rsid w:val="136F8687"/>
    <w:rsid w:val="1496E597"/>
    <w:rsid w:val="17C3143C"/>
    <w:rsid w:val="17C7A288"/>
    <w:rsid w:val="192183F9"/>
    <w:rsid w:val="1971B08A"/>
    <w:rsid w:val="19C18D98"/>
    <w:rsid w:val="1AFD7BFB"/>
    <w:rsid w:val="1D6ABE01"/>
    <w:rsid w:val="1DDE9415"/>
    <w:rsid w:val="1F774FCA"/>
    <w:rsid w:val="1FECE571"/>
    <w:rsid w:val="200A8AF9"/>
    <w:rsid w:val="2195485C"/>
    <w:rsid w:val="2259CD46"/>
    <w:rsid w:val="239E1DBA"/>
    <w:rsid w:val="24551756"/>
    <w:rsid w:val="2478F638"/>
    <w:rsid w:val="2593869C"/>
    <w:rsid w:val="26E84EDA"/>
    <w:rsid w:val="27109F14"/>
    <w:rsid w:val="279337DF"/>
    <w:rsid w:val="28921923"/>
    <w:rsid w:val="2A043785"/>
    <w:rsid w:val="2C2D67DC"/>
    <w:rsid w:val="2CC35449"/>
    <w:rsid w:val="2E173AD1"/>
    <w:rsid w:val="2F781975"/>
    <w:rsid w:val="2F78A155"/>
    <w:rsid w:val="30A08DE0"/>
    <w:rsid w:val="3259D91D"/>
    <w:rsid w:val="3316CE84"/>
    <w:rsid w:val="3319B285"/>
    <w:rsid w:val="35C4383E"/>
    <w:rsid w:val="3A33DC74"/>
    <w:rsid w:val="3ADB1487"/>
    <w:rsid w:val="3B9B7E38"/>
    <w:rsid w:val="3BC01EF5"/>
    <w:rsid w:val="3BD8889C"/>
    <w:rsid w:val="3C380972"/>
    <w:rsid w:val="3D2BA6D5"/>
    <w:rsid w:val="3DA19FDD"/>
    <w:rsid w:val="3F7F1C48"/>
    <w:rsid w:val="40CD786B"/>
    <w:rsid w:val="41289573"/>
    <w:rsid w:val="44568B11"/>
    <w:rsid w:val="45C332E1"/>
    <w:rsid w:val="46F2D022"/>
    <w:rsid w:val="479B9D6C"/>
    <w:rsid w:val="49246C8E"/>
    <w:rsid w:val="495B35EC"/>
    <w:rsid w:val="4A48F641"/>
    <w:rsid w:val="4AEF7509"/>
    <w:rsid w:val="4C89A43A"/>
    <w:rsid w:val="4CA0D020"/>
    <w:rsid w:val="51165616"/>
    <w:rsid w:val="51C6510A"/>
    <w:rsid w:val="51CD7447"/>
    <w:rsid w:val="53299FF6"/>
    <w:rsid w:val="54E39B7A"/>
    <w:rsid w:val="551FFE70"/>
    <w:rsid w:val="56E319D2"/>
    <w:rsid w:val="580DFABA"/>
    <w:rsid w:val="59A3B42E"/>
    <w:rsid w:val="5B52DCFE"/>
    <w:rsid w:val="5C15F96B"/>
    <w:rsid w:val="5C6685E9"/>
    <w:rsid w:val="5CCE8FD1"/>
    <w:rsid w:val="5CD9D66E"/>
    <w:rsid w:val="60FC5E09"/>
    <w:rsid w:val="6233F24F"/>
    <w:rsid w:val="62BC9F10"/>
    <w:rsid w:val="631B54D9"/>
    <w:rsid w:val="6391D239"/>
    <w:rsid w:val="661C91CF"/>
    <w:rsid w:val="67A3A8EA"/>
    <w:rsid w:val="67FB25E2"/>
    <w:rsid w:val="692650EE"/>
    <w:rsid w:val="6C5DF1B0"/>
    <w:rsid w:val="6CD147E2"/>
    <w:rsid w:val="6D9F0698"/>
    <w:rsid w:val="6E25A6F6"/>
    <w:rsid w:val="6F29F7F3"/>
    <w:rsid w:val="6F879160"/>
    <w:rsid w:val="7041C428"/>
    <w:rsid w:val="71BBF413"/>
    <w:rsid w:val="722AB56C"/>
    <w:rsid w:val="72E65B91"/>
    <w:rsid w:val="73196354"/>
    <w:rsid w:val="73276109"/>
    <w:rsid w:val="76929C52"/>
    <w:rsid w:val="76B17DC4"/>
    <w:rsid w:val="77415C09"/>
    <w:rsid w:val="78AD8FA7"/>
    <w:rsid w:val="7C7C0300"/>
    <w:rsid w:val="7D67D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374B1"/>
  <w15:chartTrackingRefBased/>
  <w15:docId w15:val="{E1C02C5A-639D-9C4C-938F-C690682DA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AF"/>
  </w:style>
  <w:style w:type="paragraph" w:styleId="Heading1">
    <w:name w:val="heading 1"/>
    <w:basedOn w:val="Normal"/>
    <w:next w:val="Normal"/>
    <w:link w:val="Heading1Char"/>
    <w:uiPriority w:val="9"/>
    <w:qFormat/>
    <w:rsid w:val="001272AF"/>
    <w:pPr>
      <w:pBdr>
        <w:bottom w:val="single" w:sz="12" w:space="1" w:color="2F5496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2AF"/>
    <w:pPr>
      <w:pBdr>
        <w:bottom w:val="single" w:sz="8" w:space="1" w:color="4472C4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AF"/>
    <w:pPr>
      <w:pBdr>
        <w:bottom w:val="single" w:sz="4" w:space="1" w:color="8EAADB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2AF"/>
    <w:pPr>
      <w:pBdr>
        <w:bottom w:val="single" w:sz="4" w:space="2" w:color="B4C6E7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2AF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2AF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2AF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2AF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2AF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2AF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2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2A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2AF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2AF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2AF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2AF"/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2AF"/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2AF"/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2A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272AF"/>
    <w:pPr>
      <w:pBdr>
        <w:top w:val="single" w:sz="8" w:space="10" w:color="A1B8E1" w:themeColor="accent1" w:themeTint="7F"/>
        <w:bottom w:val="single" w:sz="24" w:space="15" w:color="A5A5A5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1272AF"/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2A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2AF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1272AF"/>
    <w:rPr>
      <w:b/>
      <w:bCs/>
      <w:spacing w:val="0"/>
    </w:rPr>
  </w:style>
  <w:style w:type="character" w:styleId="Emphasis">
    <w:name w:val="Emphasis"/>
    <w:uiPriority w:val="20"/>
    <w:qFormat/>
    <w:rsid w:val="001272AF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1272AF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1272AF"/>
  </w:style>
  <w:style w:type="paragraph" w:styleId="ListParagraph">
    <w:name w:val="List Paragraph"/>
    <w:basedOn w:val="Normal"/>
    <w:uiPriority w:val="34"/>
    <w:qFormat/>
    <w:rsid w:val="001272A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272AF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1272AF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2AF"/>
    <w:pPr>
      <w:pBdr>
        <w:top w:val="single" w:sz="12" w:space="10" w:color="B4C6E7" w:themeColor="accent1" w:themeTint="66"/>
        <w:left w:val="single" w:sz="36" w:space="4" w:color="4472C4" w:themeColor="accent1"/>
        <w:bottom w:val="single" w:sz="24" w:space="10" w:color="A5A5A5" w:themeColor="accent3"/>
        <w:right w:val="single" w:sz="36" w:space="4" w:color="4472C4" w:themeColor="accent1"/>
      </w:pBdr>
      <w:shd w:val="clear" w:color="auto" w:fill="4472C4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2AF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472C4" w:themeFill="accent1"/>
    </w:rPr>
  </w:style>
  <w:style w:type="character" w:styleId="SubtleEmphasis">
    <w:name w:val="Subtle Emphasis"/>
    <w:uiPriority w:val="19"/>
    <w:qFormat/>
    <w:rsid w:val="001272AF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1272AF"/>
    <w:rPr>
      <w:b/>
      <w:bCs/>
      <w:i/>
      <w:iCs/>
      <w:color w:val="4472C4" w:themeColor="accent1"/>
      <w:sz w:val="22"/>
      <w:szCs w:val="22"/>
    </w:rPr>
  </w:style>
  <w:style w:type="character" w:styleId="SubtleReference">
    <w:name w:val="Subtle Reference"/>
    <w:uiPriority w:val="31"/>
    <w:qFormat/>
    <w:rsid w:val="001272AF"/>
    <w:rPr>
      <w:color w:val="auto"/>
      <w:u w:val="single" w:color="A5A5A5" w:themeColor="accent3"/>
    </w:rPr>
  </w:style>
  <w:style w:type="character" w:styleId="IntenseReference">
    <w:name w:val="Intense Reference"/>
    <w:basedOn w:val="DefaultParagraphFont"/>
    <w:uiPriority w:val="32"/>
    <w:qFormat/>
    <w:rsid w:val="001272AF"/>
    <w:rPr>
      <w:b/>
      <w:bCs/>
      <w:color w:val="7B7B7B" w:themeColor="accent3" w:themeShade="BF"/>
      <w:u w:val="single" w:color="A5A5A5" w:themeColor="accent3"/>
    </w:rPr>
  </w:style>
  <w:style w:type="character" w:styleId="BookTitle">
    <w:name w:val="Book Title"/>
    <w:basedOn w:val="DefaultParagraphFont"/>
    <w:uiPriority w:val="33"/>
    <w:qFormat/>
    <w:rsid w:val="001272AF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1272AF"/>
    <w:pPr>
      <w:outlineLvl w:val="9"/>
    </w:pPr>
  </w:style>
  <w:style w:type="paragraph" w:customStyle="1" w:styleId="PersonalName">
    <w:name w:val="Personal Name"/>
    <w:basedOn w:val="Title"/>
    <w:rsid w:val="001272AF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C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BED"/>
  </w:style>
  <w:style w:type="paragraph" w:styleId="Footer">
    <w:name w:val="footer"/>
    <w:basedOn w:val="Normal"/>
    <w:link w:val="FooterChar"/>
    <w:uiPriority w:val="99"/>
    <w:unhideWhenUsed/>
    <w:rsid w:val="006C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BED"/>
  </w:style>
  <w:style w:type="paragraph" w:styleId="TOC2">
    <w:name w:val="toc 2"/>
    <w:basedOn w:val="Normal"/>
    <w:next w:val="Normal"/>
    <w:autoRedefine/>
    <w:uiPriority w:val="39"/>
    <w:unhideWhenUsed/>
    <w:rsid w:val="000C60BF"/>
    <w:pPr>
      <w:spacing w:before="120"/>
      <w:ind w:left="220"/>
    </w:pPr>
    <w:rPr>
      <w:rFonts w:cstheme="minorHAnsi"/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60BF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C60BF"/>
    <w:pPr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C60BF"/>
    <w:pPr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C60BF"/>
    <w:pPr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C60BF"/>
    <w:pPr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C60BF"/>
    <w:pPr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C60BF"/>
    <w:pPr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C60BF"/>
    <w:pPr>
      <w:ind w:left="176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3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drive.google.com/file/d/1H4q-aU_TZIqPZ-yFm8HLCq5YkgH0Toki/view?usp=sharin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28" Type="http://schemas.microsoft.com/office/2020/10/relationships/intelligence" Target="intelligence2.xml"/><Relationship Id="rId10" Type="http://schemas.openxmlformats.org/officeDocument/2006/relationships/image" Target="media/image4.png"/><Relationship Id="rId19" Type="http://schemas.openxmlformats.org/officeDocument/2006/relationships/hyperlink" Target="https://drive.google.com/file/d/1M4xew8792Bq1IFe_W-Z7YrSX_LGjBOTG/view?usp=sha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657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3234</dc:creator>
  <cp:keywords/>
  <dc:description/>
  <cp:lastModifiedBy>BHANU PRAKASH REDDY PALAGATI</cp:lastModifiedBy>
  <cp:revision>8</cp:revision>
  <cp:lastPrinted>2022-02-05T02:55:00Z</cp:lastPrinted>
  <dcterms:created xsi:type="dcterms:W3CDTF">2022-02-05T01:55:00Z</dcterms:created>
  <dcterms:modified xsi:type="dcterms:W3CDTF">2022-02-05T03:07:00Z</dcterms:modified>
</cp:coreProperties>
</file>